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53129" w14:textId="038AF735" w:rsidR="00FD6F88" w:rsidRDefault="005E4859" w:rsidP="009B141B">
      <w:pPr>
        <w:rPr>
          <w:b/>
          <w:color w:val="009900"/>
          <w:sz w:val="28"/>
          <w:szCs w:val="28"/>
          <w:lang w:val="en-AU"/>
        </w:rPr>
      </w:pPr>
      <w:r w:rsidRPr="009326E2">
        <w:rPr>
          <w:noProof/>
          <w:sz w:val="36"/>
          <w:lang w:val="en-AU" w:eastAsia="en-AU"/>
        </w:rPr>
        <w:drawing>
          <wp:anchor distT="0" distB="0" distL="114300" distR="114300" simplePos="0" relativeHeight="251658240" behindDoc="1" locked="0" layoutInCell="1" allowOverlap="1" wp14:anchorId="3654DBD8" wp14:editId="053A4FEC">
            <wp:simplePos x="0" y="0"/>
            <wp:positionH relativeFrom="rightMargin">
              <wp:align>left</wp:align>
            </wp:positionH>
            <wp:positionV relativeFrom="paragraph">
              <wp:posOffset>-135531</wp:posOffset>
            </wp:positionV>
            <wp:extent cx="728087" cy="66816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1"/>
                    <a:stretch>
                      <a:fillRect/>
                    </a:stretch>
                  </pic:blipFill>
                  <pic:spPr>
                    <a:xfrm>
                      <a:off x="0" y="0"/>
                      <a:ext cx="728087" cy="668161"/>
                    </a:xfrm>
                    <a:prstGeom prst="rect">
                      <a:avLst/>
                    </a:prstGeom>
                  </pic:spPr>
                </pic:pic>
              </a:graphicData>
            </a:graphic>
            <wp14:sizeRelH relativeFrom="margin">
              <wp14:pctWidth>0</wp14:pctWidth>
            </wp14:sizeRelH>
            <wp14:sizeRelV relativeFrom="margin">
              <wp14:pctHeight>0</wp14:pctHeight>
            </wp14:sizeRelV>
          </wp:anchor>
        </w:drawing>
      </w:r>
    </w:p>
    <w:p w14:paraId="0E452FC8" w14:textId="531263C9" w:rsidR="00FD6F88" w:rsidRPr="009B141B" w:rsidRDefault="007430C6" w:rsidP="009B141B">
      <w:pPr>
        <w:rPr>
          <w:sz w:val="28"/>
          <w:szCs w:val="28"/>
          <w:lang w:val="en-AU"/>
        </w:rPr>
      </w:pPr>
      <w:r w:rsidRPr="00D51664">
        <w:rPr>
          <w:b/>
          <w:color w:val="009900"/>
          <w:sz w:val="28"/>
          <w:szCs w:val="28"/>
          <w:lang w:val="en-AU"/>
        </w:rPr>
        <w:t>National</w:t>
      </w:r>
      <w:r w:rsidRPr="006E0482">
        <w:rPr>
          <w:b/>
          <w:color w:val="00B050"/>
          <w:sz w:val="28"/>
          <w:szCs w:val="28"/>
          <w:lang w:val="en-AU"/>
        </w:rPr>
        <w:t xml:space="preserve"> </w:t>
      </w:r>
      <w:r w:rsidRPr="009326E2">
        <w:rPr>
          <w:b/>
          <w:color w:val="000000" w:themeColor="text1"/>
          <w:sz w:val="28"/>
          <w:szCs w:val="28"/>
          <w:lang w:val="en-AU"/>
        </w:rPr>
        <w:t>Training Masters</w:t>
      </w:r>
      <w:r w:rsidR="00397A84">
        <w:rPr>
          <w:b/>
          <w:color w:val="00B050"/>
          <w:sz w:val="28"/>
          <w:szCs w:val="28"/>
          <w:lang w:val="en-AU"/>
        </w:rPr>
        <w:t xml:space="preserve"> | </w:t>
      </w:r>
      <w:r w:rsidR="00595941" w:rsidRPr="009326E2">
        <w:rPr>
          <w:sz w:val="28"/>
          <w:szCs w:val="28"/>
          <w:lang w:val="en-AU"/>
        </w:rPr>
        <w:t>Enrolment Form 20</w:t>
      </w:r>
      <w:r w:rsidR="00AD13F0">
        <w:rPr>
          <w:sz w:val="28"/>
          <w:szCs w:val="28"/>
          <w:lang w:val="en-AU"/>
        </w:rPr>
        <w:t>2</w:t>
      </w:r>
      <w:r w:rsidR="00FD6F88">
        <w:rPr>
          <w:sz w:val="28"/>
          <w:szCs w:val="28"/>
          <w:lang w:val="en-AU"/>
        </w:rPr>
        <w:t>1</w:t>
      </w:r>
      <w:r w:rsidR="00595941" w:rsidRPr="009326E2">
        <w:rPr>
          <w:sz w:val="28"/>
          <w:szCs w:val="28"/>
          <w:lang w:val="en-AU"/>
        </w:rPr>
        <w:t xml:space="preserve"> </w:t>
      </w:r>
    </w:p>
    <w:p w14:paraId="20A60C71" w14:textId="5EF4125B" w:rsidR="00EA5EBD" w:rsidRPr="00A33FA5" w:rsidRDefault="00EA5EBD" w:rsidP="00F45192">
      <w:pPr>
        <w:rPr>
          <w:sz w:val="16"/>
          <w:szCs w:val="16"/>
          <w:lang w:val="en-AU"/>
        </w:rPr>
      </w:pPr>
    </w:p>
    <w:p w14:paraId="124B28B5" w14:textId="0A88DF7E" w:rsidR="00FD6F88" w:rsidRPr="00CA21EB" w:rsidRDefault="00763CDC" w:rsidP="000B7FF0">
      <w:pPr>
        <w:pBdr>
          <w:top w:val="single" w:sz="4" w:space="1" w:color="auto"/>
          <w:left w:val="single" w:sz="4" w:space="4" w:color="auto"/>
          <w:bottom w:val="single" w:sz="4" w:space="1" w:color="auto"/>
          <w:right w:val="single" w:sz="4" w:space="7" w:color="auto"/>
        </w:pBdr>
        <w:spacing w:line="360" w:lineRule="auto"/>
        <w:jc w:val="center"/>
        <w:rPr>
          <w:b/>
          <w:bCs/>
          <w:color w:val="009900"/>
          <w:sz w:val="24"/>
          <w:szCs w:val="24"/>
          <w:lang w:val="en-AU"/>
        </w:rPr>
      </w:pPr>
      <w:r w:rsidRPr="00CA21EB">
        <w:rPr>
          <w:b/>
          <w:bCs/>
          <w:color w:val="009900"/>
          <w:sz w:val="24"/>
          <w:szCs w:val="24"/>
          <w:lang w:val="en-AU"/>
        </w:rPr>
        <w:t xml:space="preserve">Skill Up </w:t>
      </w:r>
      <w:r w:rsidR="000B7FF0">
        <w:rPr>
          <w:b/>
          <w:bCs/>
          <w:color w:val="009900"/>
          <w:sz w:val="24"/>
          <w:szCs w:val="24"/>
          <w:lang w:val="en-AU"/>
        </w:rPr>
        <w:t>f</w:t>
      </w:r>
      <w:r w:rsidRPr="00CA21EB">
        <w:rPr>
          <w:b/>
          <w:bCs/>
          <w:color w:val="009900"/>
          <w:sz w:val="24"/>
          <w:szCs w:val="24"/>
          <w:lang w:val="en-AU"/>
        </w:rPr>
        <w:t>rom Home</w:t>
      </w:r>
      <w:r w:rsidR="00BC6A0F" w:rsidRPr="00CA21EB">
        <w:rPr>
          <w:b/>
          <w:bCs/>
          <w:color w:val="009900"/>
          <w:sz w:val="24"/>
          <w:szCs w:val="24"/>
          <w:lang w:val="en-AU"/>
        </w:rPr>
        <w:t xml:space="preserve"> – Statement of Attainments</w:t>
      </w:r>
    </w:p>
    <w:p w14:paraId="7DE2BBA5" w14:textId="0965510E" w:rsidR="00AA612E" w:rsidRDefault="00D501CC" w:rsidP="000B7FF0">
      <w:pPr>
        <w:pBdr>
          <w:top w:val="single" w:sz="4" w:space="1" w:color="auto"/>
          <w:left w:val="single" w:sz="4" w:space="4" w:color="auto"/>
          <w:bottom w:val="single" w:sz="4" w:space="1" w:color="auto"/>
          <w:right w:val="single" w:sz="4" w:space="7" w:color="auto"/>
        </w:pBdr>
        <w:tabs>
          <w:tab w:val="left" w:pos="788"/>
        </w:tabs>
        <w:spacing w:line="360" w:lineRule="auto"/>
        <w:rPr>
          <w:rFonts w:asciiTheme="minorHAnsi" w:eastAsia="MS Gothic" w:hAnsiTheme="minorHAnsi" w:cstheme="minorHAnsi"/>
          <w:sz w:val="18"/>
          <w:szCs w:val="18"/>
        </w:rPr>
      </w:pPr>
      <w:sdt>
        <w:sdtPr>
          <w:rPr>
            <w:rFonts w:asciiTheme="minorHAnsi" w:eastAsia="MS Gothic" w:hAnsiTheme="minorHAnsi" w:cstheme="minorHAnsi"/>
            <w:sz w:val="18"/>
            <w:szCs w:val="18"/>
          </w:rPr>
          <w:id w:val="-53780255"/>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r>
        <w:rPr>
          <w:rFonts w:asciiTheme="minorHAnsi" w:eastAsia="MS Gothic" w:hAnsiTheme="minorHAnsi" w:cstheme="minorHAnsi"/>
          <w:sz w:val="18"/>
          <w:szCs w:val="18"/>
        </w:rPr>
        <w:tab/>
      </w:r>
      <w:r w:rsidRPr="00763CDC">
        <w:rPr>
          <w:rFonts w:asciiTheme="minorHAnsi" w:eastAsia="MS Gothic" w:hAnsiTheme="minorHAnsi" w:cstheme="minorHAnsi"/>
          <w:b/>
          <w:bCs/>
          <w:sz w:val="18"/>
          <w:szCs w:val="18"/>
        </w:rPr>
        <w:t>BSBPEF</w:t>
      </w:r>
      <w:r w:rsidR="001A09FF" w:rsidRPr="00763CDC">
        <w:rPr>
          <w:rFonts w:asciiTheme="minorHAnsi" w:eastAsia="MS Gothic" w:hAnsiTheme="minorHAnsi" w:cstheme="minorHAnsi"/>
          <w:b/>
          <w:bCs/>
          <w:sz w:val="18"/>
          <w:szCs w:val="18"/>
        </w:rPr>
        <w:t>502</w:t>
      </w:r>
      <w:r w:rsidR="001A09FF">
        <w:rPr>
          <w:rFonts w:asciiTheme="minorHAnsi" w:eastAsia="MS Gothic" w:hAnsiTheme="minorHAnsi" w:cstheme="minorHAnsi"/>
          <w:sz w:val="18"/>
          <w:szCs w:val="18"/>
        </w:rPr>
        <w:t xml:space="preserve"> Develop and use emotional intelligence</w:t>
      </w:r>
      <w:r w:rsidR="00763CDC">
        <w:rPr>
          <w:rFonts w:asciiTheme="minorHAnsi" w:eastAsia="MS Gothic" w:hAnsiTheme="minorHAnsi" w:cstheme="minorHAnsi"/>
          <w:sz w:val="18"/>
          <w:szCs w:val="18"/>
        </w:rPr>
        <w:t xml:space="preserve"> </w:t>
      </w:r>
      <w:r w:rsidR="005E4859">
        <w:rPr>
          <w:rFonts w:asciiTheme="minorHAnsi" w:eastAsia="MS Gothic" w:hAnsiTheme="minorHAnsi" w:cstheme="minorHAnsi"/>
          <w:sz w:val="18"/>
          <w:szCs w:val="18"/>
        </w:rPr>
        <w:t xml:space="preserve">       </w:t>
      </w:r>
      <w:r w:rsidR="005E4859" w:rsidRPr="005E4859">
        <w:rPr>
          <w:rFonts w:asciiTheme="minorHAnsi" w:eastAsia="MS Gothic" w:hAnsiTheme="minorHAnsi" w:cstheme="minorHAnsi"/>
          <w:b/>
          <w:bCs/>
          <w:sz w:val="18"/>
          <w:szCs w:val="18"/>
          <w:u w:val="single"/>
        </w:rPr>
        <w:t>or</w:t>
      </w:r>
    </w:p>
    <w:p w14:paraId="0AACD9BD" w14:textId="1F05E812" w:rsidR="001A09FF" w:rsidRPr="00C85D15" w:rsidRDefault="001A09FF" w:rsidP="000B7FF0">
      <w:pPr>
        <w:pBdr>
          <w:top w:val="single" w:sz="4" w:space="1" w:color="auto"/>
          <w:left w:val="single" w:sz="4" w:space="4" w:color="auto"/>
          <w:bottom w:val="single" w:sz="4" w:space="1" w:color="auto"/>
          <w:right w:val="single" w:sz="4" w:space="7" w:color="auto"/>
        </w:pBdr>
        <w:tabs>
          <w:tab w:val="left" w:pos="788"/>
        </w:tabs>
        <w:spacing w:line="360" w:lineRule="auto"/>
        <w:rPr>
          <w:b/>
          <w:bCs/>
          <w:sz w:val="24"/>
          <w:szCs w:val="24"/>
          <w:lang w:val="en-AU"/>
        </w:rPr>
      </w:pPr>
      <w:sdt>
        <w:sdtPr>
          <w:rPr>
            <w:rFonts w:asciiTheme="minorHAnsi" w:eastAsia="MS Gothic" w:hAnsiTheme="minorHAnsi" w:cstheme="minorHAnsi"/>
            <w:sz w:val="18"/>
            <w:szCs w:val="18"/>
          </w:rPr>
          <w:id w:val="-1420639690"/>
          <w14:checkbox>
            <w14:checked w14:val="0"/>
            <w14:checkedState w14:val="2612" w14:font="MS Gothic"/>
            <w14:uncheckedState w14:val="2610" w14:font="MS Gothic"/>
          </w14:checkbox>
        </w:sdtPr>
        <w:sdtContent>
          <w:r>
            <w:rPr>
              <w:rFonts w:ascii="MS Gothic" w:eastAsia="MS Gothic" w:hAnsi="MS Gothic" w:cstheme="minorHAnsi" w:hint="eastAsia"/>
              <w:sz w:val="18"/>
              <w:szCs w:val="18"/>
            </w:rPr>
            <w:t>☐</w:t>
          </w:r>
        </w:sdtContent>
      </w:sdt>
      <w:r>
        <w:rPr>
          <w:rFonts w:asciiTheme="minorHAnsi" w:eastAsia="MS Gothic" w:hAnsiTheme="minorHAnsi" w:cstheme="minorHAnsi"/>
          <w:sz w:val="18"/>
          <w:szCs w:val="18"/>
        </w:rPr>
        <w:tab/>
      </w:r>
      <w:r w:rsidRPr="00763CDC">
        <w:rPr>
          <w:rFonts w:asciiTheme="minorHAnsi" w:eastAsia="MS Gothic" w:hAnsiTheme="minorHAnsi" w:cstheme="minorHAnsi"/>
          <w:b/>
          <w:bCs/>
          <w:sz w:val="18"/>
          <w:szCs w:val="18"/>
        </w:rPr>
        <w:t>BSBLDR511</w:t>
      </w:r>
      <w:r>
        <w:rPr>
          <w:rFonts w:asciiTheme="minorHAnsi" w:eastAsia="MS Gothic" w:hAnsiTheme="minorHAnsi" w:cstheme="minorHAnsi"/>
          <w:sz w:val="18"/>
          <w:szCs w:val="18"/>
        </w:rPr>
        <w:t xml:space="preserve"> </w:t>
      </w:r>
      <w:r w:rsidR="00763CDC">
        <w:rPr>
          <w:rFonts w:asciiTheme="minorHAnsi" w:eastAsia="MS Gothic" w:hAnsiTheme="minorHAnsi" w:cstheme="minorHAnsi"/>
          <w:sz w:val="18"/>
          <w:szCs w:val="18"/>
        </w:rPr>
        <w:t xml:space="preserve">Develop and use emotional intelligence and </w:t>
      </w:r>
      <w:r w:rsidR="00763CDC" w:rsidRPr="00763CDC">
        <w:rPr>
          <w:rFonts w:asciiTheme="minorHAnsi" w:eastAsia="MS Gothic" w:hAnsiTheme="minorHAnsi" w:cstheme="minorHAnsi"/>
          <w:b/>
          <w:bCs/>
          <w:sz w:val="18"/>
          <w:szCs w:val="18"/>
        </w:rPr>
        <w:t>BSBLDR513</w:t>
      </w:r>
      <w:r w:rsidR="00763CDC">
        <w:rPr>
          <w:rFonts w:asciiTheme="minorHAnsi" w:eastAsia="MS Gothic" w:hAnsiTheme="minorHAnsi" w:cstheme="minorHAnsi"/>
          <w:sz w:val="18"/>
          <w:szCs w:val="18"/>
        </w:rPr>
        <w:t xml:space="preserve"> Communicate with influence</w:t>
      </w:r>
    </w:p>
    <w:p w14:paraId="722BBC74" w14:textId="77777777" w:rsidR="00FD5AB9" w:rsidRPr="005A42E6" w:rsidRDefault="00FD5AB9" w:rsidP="00C91EBA">
      <w:pPr>
        <w:rPr>
          <w:rFonts w:asciiTheme="minorHAnsi" w:hAnsiTheme="minorHAnsi" w:cstheme="minorHAnsi"/>
          <w:b/>
          <w:sz w:val="16"/>
          <w:szCs w:val="16"/>
          <w:lang w:val="en-AU"/>
        </w:rPr>
      </w:pPr>
    </w:p>
    <w:p w14:paraId="443FB4AE" w14:textId="4DFCB15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12"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9B141B">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71"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E00DA5" w:rsidRPr="002C1891">
                  <w:rPr>
                    <w:rStyle w:val="PlaceholderText"/>
                    <w:sz w:val="20"/>
                    <w:szCs w:val="20"/>
                    <w:lang w:val="en-AU"/>
                  </w:rPr>
                  <w:t>Click or tap here to enter text.</w:t>
                </w:r>
              </w:sdtContent>
            </w:sdt>
          </w:p>
        </w:tc>
        <w:tc>
          <w:tcPr>
            <w:tcW w:w="3580"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873C58" w:rsidRPr="002C1891">
                  <w:rPr>
                    <w:rStyle w:val="PlaceholderText"/>
                    <w:sz w:val="20"/>
                    <w:szCs w:val="20"/>
                    <w:lang w:val="en-AU"/>
                  </w:rPr>
                  <w:t>Click here to enter text.</w:t>
                </w:r>
              </w:sdtContent>
            </w:sdt>
          </w:p>
        </w:tc>
      </w:tr>
      <w:tr w:rsidR="003F25FE" w:rsidRPr="009326E2" w14:paraId="7331DDF0" w14:textId="77777777" w:rsidTr="009B141B">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8" w:type="dxa"/>
            <w:gridSpan w:val="5"/>
            <w:tcBorders>
              <w:left w:val="nil"/>
            </w:tcBorders>
            <w:vAlign w:val="center"/>
          </w:tcPr>
          <w:p w14:paraId="4240FE7B" w14:textId="6A678AEE" w:rsidR="003F25FE" w:rsidRPr="002C1891" w:rsidRDefault="00836A5A"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lang w:val="en-AU"/>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580F29F2" w:rsidR="003F25FE" w:rsidRPr="002C1891" w:rsidRDefault="009A4112" w:rsidP="00F554F0">
                <w:pPr>
                  <w:spacing w:after="120"/>
                  <w:rPr>
                    <w:rFonts w:asciiTheme="minorHAnsi" w:hAnsiTheme="minorHAnsi" w:cstheme="minorHAnsi"/>
                    <w:sz w:val="20"/>
                    <w:szCs w:val="20"/>
                    <w:lang w:val="en-AU"/>
                  </w:rPr>
                </w:pPr>
                <w:r w:rsidRPr="009A4112">
                  <w:rPr>
                    <w:rFonts w:asciiTheme="minorHAnsi" w:hAnsiTheme="minorHAnsi" w:cstheme="minorHAnsi"/>
                    <w:color w:val="808080" w:themeColor="background1" w:themeShade="80"/>
                    <w:sz w:val="20"/>
                    <w:szCs w:val="20"/>
                    <w:lang w:val="en-AU"/>
                  </w:rPr>
                  <w:t>Select D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4F1CEE13" w14:textId="374E0EA1" w:rsidR="003F25FE" w:rsidRPr="002C1891" w:rsidRDefault="00602AB4" w:rsidP="00A828B2">
                <w:pPr>
                  <w:spacing w:after="120"/>
                  <w:rPr>
                    <w:rFonts w:asciiTheme="minorHAnsi" w:hAnsiTheme="minorHAnsi" w:cstheme="minorHAnsi"/>
                    <w:sz w:val="20"/>
                    <w:szCs w:val="20"/>
                    <w:lang w:val="en-AU"/>
                  </w:rPr>
                </w:pPr>
                <w:r w:rsidRPr="00602AB4">
                  <w:rPr>
                    <w:rStyle w:val="PlaceholderText"/>
                    <w:rFonts w:asciiTheme="minorHAnsi" w:hAnsiTheme="minorHAnsi" w:cstheme="minorHAnsi"/>
                    <w:color w:val="808080" w:themeColor="background1" w:themeShade="80"/>
                    <w:sz w:val="20"/>
                    <w:szCs w:val="20"/>
                    <w:lang w:val="en-AU"/>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816873923"/>
            <w:placeholder>
              <w:docPart w:val="5699F969A5914A74A8F42CBCE46798EA"/>
            </w:placeholder>
            <w:showingPlcHdr/>
            <w:text/>
          </w:sdtPr>
          <w:sdtEndPr/>
          <w:sdtContent>
            <w:tc>
              <w:tcPr>
                <w:tcW w:w="1027" w:type="dxa"/>
                <w:vAlign w:val="center"/>
              </w:tcPr>
              <w:p w14:paraId="5336AA58" w14:textId="55416C6C" w:rsidR="003F25FE" w:rsidRPr="002C1891" w:rsidRDefault="004F4BF5" w:rsidP="00A828B2">
                <w:pPr>
                  <w:spacing w:after="120"/>
                  <w:rPr>
                    <w:rFonts w:asciiTheme="minorHAnsi" w:hAnsiTheme="minorHAnsi" w:cstheme="minorHAnsi"/>
                    <w:sz w:val="20"/>
                    <w:szCs w:val="20"/>
                    <w:lang w:val="en-AU"/>
                  </w:rPr>
                </w:pPr>
                <w:r w:rsidRPr="004F4BF5">
                  <w:rPr>
                    <w:rStyle w:val="PlaceholderText"/>
                    <w:rFonts w:asciiTheme="minorHAnsi" w:hAnsiTheme="minorHAnsi" w:cstheme="minorHAnsi"/>
                    <w:color w:val="808080" w:themeColor="background1" w:themeShade="80"/>
                    <w:sz w:val="20"/>
                    <w:szCs w:val="20"/>
                  </w:rPr>
                  <w:t>Type YEAR</w:t>
                </w:r>
              </w:p>
            </w:tc>
          </w:sdtContent>
        </w:sdt>
      </w:tr>
      <w:tr w:rsidR="003F25FE" w:rsidRPr="009326E2" w14:paraId="4B20BFB6" w14:textId="77777777" w:rsidTr="009B141B">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9"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9B141B">
        <w:tc>
          <w:tcPr>
            <w:tcW w:w="1675"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73" w:type="dxa"/>
                <w:gridSpan w:val="11"/>
                <w:tcBorders>
                  <w:left w:val="nil"/>
                </w:tcBorders>
                <w:vAlign w:val="center"/>
              </w:tcPr>
              <w:p w14:paraId="1A7EE701" w14:textId="52B1509F"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9B141B">
        <w:trPr>
          <w:trHeight w:val="736"/>
        </w:trPr>
        <w:tc>
          <w:tcPr>
            <w:tcW w:w="9248" w:type="dxa"/>
            <w:gridSpan w:val="15"/>
            <w:vAlign w:val="center"/>
          </w:tcPr>
          <w:p w14:paraId="2E3C3DC7" w14:textId="66E56676"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Residential address </w:t>
            </w:r>
            <w:proofErr w:type="gramStart"/>
            <w:r w:rsidRPr="002C1891">
              <w:rPr>
                <w:rFonts w:asciiTheme="minorHAnsi" w:hAnsiTheme="minorHAnsi" w:cstheme="minorHAnsi"/>
                <w:sz w:val="20"/>
                <w:szCs w:val="20"/>
                <w:lang w:val="en-AU"/>
              </w:rPr>
              <w:t>-  Street</w:t>
            </w:r>
            <w:proofErr w:type="gramEnd"/>
            <w:r w:rsidRPr="002C1891">
              <w:rPr>
                <w:rFonts w:asciiTheme="minorHAnsi" w:hAnsiTheme="minorHAnsi" w:cstheme="minorHAnsi"/>
                <w:sz w:val="20"/>
                <w:szCs w:val="20"/>
                <w:lang w:val="en-AU"/>
              </w:rPr>
              <w:t xml:space="preserve">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9B141B">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73"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9B141B">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4"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3"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457F67" w:rsidRPr="009326E2" w14:paraId="51B9D044" w14:textId="77777777" w:rsidTr="009B141B">
        <w:tc>
          <w:tcPr>
            <w:tcW w:w="9248" w:type="dxa"/>
            <w:gridSpan w:val="15"/>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0" w:name="_Hlk969866"/>
          </w:p>
          <w:p w14:paraId="529B2FCF" w14:textId="08EA9238" w:rsidR="000F7167" w:rsidRPr="000F7167" w:rsidRDefault="0007535C" w:rsidP="002428EE">
            <w:pPr>
              <w:rPr>
                <w:rFonts w:asciiTheme="minorHAnsi" w:hAnsiTheme="minorHAnsi" w:cstheme="minorHAnsi"/>
                <w:b/>
                <w:sz w:val="20"/>
                <w:szCs w:val="20"/>
              </w:rPr>
            </w:pPr>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2428EE">
            <w:pPr>
              <w:rPr>
                <w:rFonts w:asciiTheme="minorHAnsi" w:hAnsiTheme="minorHAnsi" w:cstheme="minorHAnsi"/>
                <w:b/>
                <w:sz w:val="20"/>
                <w:szCs w:val="20"/>
              </w:rPr>
            </w:pPr>
          </w:p>
          <w:p w14:paraId="268605BF" w14:textId="04DB7BF3"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4AD321F8"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Australian Drivers Licence:</w:t>
            </w:r>
            <w:r w:rsidR="00297B72" w:rsidRPr="00E91790">
              <w:rPr>
                <w:rFonts w:asciiTheme="minorHAnsi" w:hAnsiTheme="minorHAnsi" w:cstheme="minorHAnsi"/>
                <w:bCs/>
                <w:sz w:val="20"/>
                <w:szCs w:val="20"/>
              </w:rPr>
              <w:t xml:space="preserve">  </w:t>
            </w:r>
            <w:r w:rsidR="00E57D66">
              <w:rPr>
                <w:rFonts w:asciiTheme="minorHAnsi" w:hAnsiTheme="minorHAnsi" w:cstheme="minorHAnsi"/>
                <w:bCs/>
                <w:sz w:val="20"/>
                <w:szCs w:val="20"/>
              </w:rPr>
              <w:t>State</w:t>
            </w:r>
            <w:r w:rsidR="003A4AF4">
              <w:rPr>
                <w:rFonts w:asciiTheme="minorHAnsi" w:hAnsiTheme="minorHAnsi" w:cstheme="minorHAnsi"/>
                <w:bCs/>
                <w:sz w:val="20"/>
                <w:szCs w:val="20"/>
              </w:rPr>
              <w:t xml:space="preserve"> </w:t>
            </w:r>
            <w:sdt>
              <w:sdtPr>
                <w:rPr>
                  <w:rFonts w:asciiTheme="minorHAnsi" w:hAnsiTheme="minorHAnsi" w:cstheme="minorHAnsi"/>
                  <w:bCs/>
                  <w:sz w:val="20"/>
                  <w:szCs w:val="20"/>
                </w:rPr>
                <w:alias w:val="State"/>
                <w:tag w:val="State"/>
                <w:id w:val="1262797706"/>
                <w:placeholder>
                  <w:docPart w:val="010149695BA1494EB204D6E70A5D0D1D"/>
                </w:placeholder>
                <w:showingPlcHdr/>
                <w:dropDownList>
                  <w:listItem w:value="Choose an item."/>
                  <w:listItem w:displayText="NSW" w:value="NSW"/>
                  <w:listItem w:displayText="QLD" w:value="QLD"/>
                  <w:listItem w:displayText="ACT" w:value="ACT"/>
                  <w:listItem w:displayText="VIC" w:value="VIC"/>
                  <w:listItem w:displayText="SA" w:value="SA"/>
                  <w:listItem w:displayText="WA" w:value="WA"/>
                  <w:listItem w:displayText="NT" w:value="NT"/>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 xml:space="preserve">...   </w:t>
            </w:r>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r w:rsidRPr="00E91790">
              <w:rPr>
                <w:rFonts w:asciiTheme="minorHAnsi" w:hAnsiTheme="minorHAnsi" w:cstheme="minorHAnsi"/>
                <w:bCs/>
                <w:sz w:val="20"/>
                <w:szCs w:val="20"/>
              </w:rPr>
              <w:t xml:space="preserve"> Number </w:t>
            </w:r>
            <w:sdt>
              <w:sdtPr>
                <w:rPr>
                  <w:rFonts w:asciiTheme="minorHAnsi" w:hAnsiTheme="minorHAnsi" w:cstheme="minorHAnsi"/>
                  <w:bCs/>
                  <w:sz w:val="20"/>
                  <w:szCs w:val="20"/>
                </w:rPr>
                <w:id w:val="-41904652"/>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w:t>
            </w:r>
          </w:p>
          <w:p w14:paraId="0A7DC1F9" w14:textId="2DAF996C"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w:t>
            </w:r>
            <w:sdt>
              <w:sdtPr>
                <w:rPr>
                  <w:rFonts w:asciiTheme="minorHAnsi" w:hAnsiTheme="minorHAnsi" w:cstheme="minorHAnsi"/>
                  <w:bCs/>
                  <w:sz w:val="20"/>
                  <w:szCs w:val="20"/>
                </w:rPr>
                <w:id w:val="-1532943638"/>
                <w:placeholder>
                  <w:docPart w:val="DefaultPlaceholder_-1854013440"/>
                </w:placeholder>
                <w:text/>
              </w:sdtPr>
              <w:sdtEndPr/>
              <w:sdtContent>
                <w:r w:rsidRPr="00E91790">
                  <w:rPr>
                    <w:rFonts w:asciiTheme="minorHAnsi" w:hAnsiTheme="minorHAnsi" w:cstheme="minorHAnsi"/>
                    <w:bCs/>
                    <w:sz w:val="20"/>
                    <w:szCs w:val="20"/>
                  </w:rPr>
                  <w:t>..................</w:t>
                </w:r>
              </w:sdtContent>
            </w:sdt>
            <w:r w:rsidRPr="00E91790">
              <w:rPr>
                <w:rFonts w:asciiTheme="minorHAnsi" w:hAnsiTheme="minorHAnsi" w:cstheme="minorHAnsi"/>
                <w:bCs/>
                <w:sz w:val="20"/>
                <w:szCs w:val="20"/>
              </w:rPr>
              <w:t xml:space="preserve">.   Individual reference </w:t>
            </w:r>
            <w:proofErr w:type="gramStart"/>
            <w:r w:rsidRPr="00E91790">
              <w:rPr>
                <w:rFonts w:asciiTheme="minorHAnsi" w:hAnsiTheme="minorHAnsi" w:cstheme="minorHAnsi"/>
                <w:bCs/>
                <w:sz w:val="20"/>
                <w:szCs w:val="20"/>
              </w:rPr>
              <w:t xml:space="preserve">  .</w:t>
            </w:r>
            <w:proofErr w:type="gramEnd"/>
            <w:sdt>
              <w:sdtPr>
                <w:rPr>
                  <w:rFonts w:asciiTheme="minorHAnsi" w:hAnsiTheme="minorHAnsi" w:cstheme="minorHAnsi"/>
                  <w:bCs/>
                  <w:sz w:val="20"/>
                  <w:szCs w:val="20"/>
                </w:rPr>
                <w:alias w:val="Ref #"/>
                <w:tag w:val="Ref #"/>
                <w:id w:val="-1032951206"/>
                <w:placeholder>
                  <w:docPart w:val="1FA5CFFC61654AE5BB19AE2F1AFD3D6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00E57D66" w:rsidRPr="00C313C1">
                  <w:rPr>
                    <w:rStyle w:val="PlaceholderText"/>
                  </w:rPr>
                  <w:t>Choose an item.</w:t>
                </w:r>
              </w:sdtContent>
            </w:sdt>
            <w:r w:rsidRPr="00E91790">
              <w:rPr>
                <w:rFonts w:asciiTheme="minorHAnsi" w:hAnsiTheme="minorHAnsi" w:cstheme="minorHAnsi"/>
                <w:bCs/>
                <w:sz w:val="20"/>
                <w:szCs w:val="20"/>
              </w:rPr>
              <w:t>..</w:t>
            </w:r>
          </w:p>
          <w:p w14:paraId="15872B20" w14:textId="567A798A"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colour: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2428EE">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2428EE">
            <w:pPr>
              <w:rPr>
                <w:rFonts w:asciiTheme="minorHAnsi" w:hAnsiTheme="minorHAnsi" w:cstheme="minorHAnsi"/>
                <w:bCs/>
                <w:sz w:val="16"/>
                <w:szCs w:val="16"/>
              </w:rPr>
            </w:pPr>
          </w:p>
          <w:p w14:paraId="5E92B378" w14:textId="77777777" w:rsidR="00307239" w:rsidRDefault="000F7167" w:rsidP="002428EE">
            <w:pPr>
              <w:rPr>
                <w:rFonts w:asciiTheme="minorHAnsi" w:hAnsiTheme="minorHAnsi" w:cstheme="minorHAnsi"/>
                <w:b/>
                <w:sz w:val="20"/>
                <w:szCs w:val="20"/>
              </w:rPr>
            </w:pPr>
            <w:r w:rsidRPr="000015FB">
              <w:rPr>
                <w:rFonts w:asciiTheme="minorHAnsi" w:hAnsiTheme="minorHAnsi" w:cstheme="minorHAnsi"/>
                <w:bCs/>
                <w:sz w:val="20"/>
                <w:szCs w:val="20"/>
              </w:rPr>
              <w:t>Please include a copy of your identification. This may be a photo or PDF copy of your Driver’s Licence and Medicare card to</w:t>
            </w:r>
            <w:r w:rsidRPr="000F7167">
              <w:rPr>
                <w:rFonts w:asciiTheme="minorHAnsi" w:hAnsiTheme="minorHAnsi" w:cstheme="minorHAnsi"/>
                <w:b/>
                <w:sz w:val="20"/>
                <w:szCs w:val="20"/>
              </w:rPr>
              <w:t xml:space="preserve"> </w:t>
            </w:r>
            <w:hyperlink r:id="rId13"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2428EE">
            <w:pPr>
              <w:rPr>
                <w:rFonts w:asciiTheme="minorHAnsi" w:hAnsiTheme="minorHAnsi" w:cstheme="minorHAnsi"/>
                <w:b/>
                <w:sz w:val="16"/>
                <w:szCs w:val="16"/>
              </w:rPr>
            </w:pPr>
          </w:p>
          <w:p w14:paraId="14333747" w14:textId="32BEAE2C" w:rsidR="00297B72" w:rsidRDefault="000F7167" w:rsidP="002428EE">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2428EE">
            <w:pPr>
              <w:rPr>
                <w:rFonts w:asciiTheme="minorHAnsi" w:hAnsiTheme="minorHAnsi" w:cstheme="minorHAnsi"/>
                <w:b/>
                <w:sz w:val="20"/>
                <w:szCs w:val="20"/>
              </w:rPr>
            </w:pPr>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303C9987" w:rsidR="007B2578" w:rsidRPr="002C1891" w:rsidRDefault="007B2578" w:rsidP="002428EE">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4"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7DB6D1C0" w14:textId="77777777" w:rsid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560250" w:rsidRPr="002C1891">
                  <w:rPr>
                    <w:rStyle w:val="PlaceholderText"/>
                    <w:sz w:val="20"/>
                    <w:szCs w:val="20"/>
                    <w:lang w:val="en-AU"/>
                  </w:rPr>
                  <w:t>Click here to enter text.</w:t>
                </w:r>
              </w:sdtContent>
            </w:sdt>
          </w:p>
          <w:p w14:paraId="55AC655F" w14:textId="77777777" w:rsidR="000F3E86" w:rsidRPr="0085654C" w:rsidRDefault="000F3E86" w:rsidP="002428EE">
            <w:pPr>
              <w:spacing w:after="120"/>
              <w:rPr>
                <w:rFonts w:asciiTheme="minorHAnsi" w:hAnsiTheme="minorHAnsi" w:cstheme="minorHAnsi"/>
                <w:b/>
                <w:color w:val="FF0000"/>
                <w:sz w:val="20"/>
                <w:szCs w:val="20"/>
                <w:lang w:val="en-AU"/>
              </w:rPr>
            </w:pPr>
          </w:p>
        </w:tc>
      </w:tr>
      <w:bookmarkEnd w:id="0"/>
      <w:tr w:rsidR="003F25FE" w:rsidRPr="009326E2" w14:paraId="69C0BD86" w14:textId="77777777" w:rsidTr="009B141B">
        <w:tc>
          <w:tcPr>
            <w:tcW w:w="9248" w:type="dxa"/>
            <w:gridSpan w:val="15"/>
            <w:tcBorders>
              <w:left w:val="nil"/>
              <w:right w:val="nil"/>
            </w:tcBorders>
          </w:tcPr>
          <w:p w14:paraId="09686F27" w14:textId="77777777" w:rsidR="00FD6F88" w:rsidRDefault="00FD6F88" w:rsidP="00FD6F88">
            <w:pPr>
              <w:spacing w:before="120"/>
              <w:rPr>
                <w:rFonts w:asciiTheme="minorHAnsi" w:hAnsiTheme="minorHAnsi" w:cstheme="minorHAnsi"/>
                <w:b/>
                <w:sz w:val="24"/>
                <w:szCs w:val="24"/>
                <w:lang w:val="en-AU"/>
              </w:rPr>
            </w:pPr>
          </w:p>
          <w:p w14:paraId="7D8D8798" w14:textId="42800424" w:rsidR="00FD6F88" w:rsidRDefault="00FD6F88" w:rsidP="00FD6F88">
            <w:pPr>
              <w:spacing w:before="120"/>
              <w:rPr>
                <w:rFonts w:asciiTheme="minorHAnsi" w:hAnsiTheme="minorHAnsi" w:cstheme="minorHAnsi"/>
                <w:b/>
                <w:sz w:val="24"/>
                <w:szCs w:val="24"/>
                <w:lang w:val="en-AU"/>
              </w:rPr>
            </w:pPr>
          </w:p>
          <w:p w14:paraId="5A54849A" w14:textId="50BC8C20" w:rsidR="00FD6F88" w:rsidRDefault="00FD6F88" w:rsidP="00FD6F88">
            <w:pPr>
              <w:spacing w:before="120"/>
              <w:rPr>
                <w:rFonts w:asciiTheme="minorHAnsi" w:hAnsiTheme="minorHAnsi" w:cstheme="minorHAnsi"/>
                <w:b/>
                <w:sz w:val="24"/>
                <w:szCs w:val="24"/>
                <w:lang w:val="en-AU"/>
              </w:rPr>
            </w:pPr>
          </w:p>
          <w:p w14:paraId="6C58891B" w14:textId="77777777" w:rsidR="006766C8" w:rsidRDefault="006766C8" w:rsidP="00FD6F88">
            <w:pPr>
              <w:spacing w:before="120"/>
              <w:rPr>
                <w:rFonts w:asciiTheme="minorHAnsi" w:hAnsiTheme="minorHAnsi" w:cstheme="minorHAnsi"/>
                <w:b/>
                <w:sz w:val="24"/>
                <w:szCs w:val="24"/>
                <w:lang w:val="en-AU"/>
              </w:rPr>
            </w:pPr>
          </w:p>
          <w:p w14:paraId="6077A9FA" w14:textId="39C89F67" w:rsidR="003F25FE" w:rsidRPr="009326E2" w:rsidRDefault="003F25FE" w:rsidP="00FD6F88">
            <w:pPr>
              <w:spacing w:before="120"/>
              <w:rPr>
                <w:rFonts w:asciiTheme="minorHAnsi" w:hAnsiTheme="minorHAnsi" w:cstheme="minorHAnsi"/>
                <w:sz w:val="24"/>
                <w:szCs w:val="24"/>
                <w:lang w:val="en-AU"/>
              </w:rPr>
            </w:pPr>
            <w:r w:rsidRPr="009326E2">
              <w:rPr>
                <w:rFonts w:asciiTheme="minorHAnsi" w:hAnsiTheme="minorHAnsi" w:cstheme="minorHAnsi"/>
                <w:b/>
                <w:sz w:val="24"/>
                <w:szCs w:val="24"/>
                <w:lang w:val="en-AU"/>
              </w:rPr>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9B141B">
        <w:tc>
          <w:tcPr>
            <w:tcW w:w="9248"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lastRenderedPageBreak/>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w:t>
            </w:r>
            <w:proofErr w:type="gramStart"/>
            <w:r w:rsidRPr="009326E2">
              <w:rPr>
                <w:rFonts w:asciiTheme="minorHAnsi" w:hAnsiTheme="minorHAnsi" w:cstheme="minorHAnsi"/>
                <w:sz w:val="20"/>
                <w:szCs w:val="20"/>
                <w:lang w:val="en-AU"/>
              </w:rPr>
              <w:t>select</w:t>
            </w:r>
            <w:proofErr w:type="gramEnd"/>
            <w:r w:rsidRPr="009326E2">
              <w:rPr>
                <w:rFonts w:asciiTheme="minorHAnsi" w:hAnsiTheme="minorHAnsi" w:cstheme="minorHAnsi"/>
                <w:sz w:val="20"/>
                <w:szCs w:val="20"/>
                <w:lang w:val="en-AU"/>
              </w:rPr>
              <w:t xml:space="preserve"> one only)</w:t>
            </w:r>
          </w:p>
          <w:p w14:paraId="557AFF45" w14:textId="5687954E" w:rsidR="007B2578" w:rsidRPr="009326E2" w:rsidRDefault="00836A5A"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836A5A"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836A5A"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836A5A"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4354522D" w:rsidR="00D51664" w:rsidRPr="00D51664" w:rsidRDefault="00836A5A" w:rsidP="00D51664">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w:t>
            </w:r>
            <w:r w:rsidR="00B94024">
              <w:rPr>
                <w:rFonts w:asciiTheme="minorHAnsi" w:hAnsiTheme="minorHAnsi" w:cstheme="minorHAnsi"/>
                <w:sz w:val="20"/>
                <w:szCs w:val="20"/>
                <w:lang w:val="en-AU"/>
              </w:rPr>
              <w:t>s</w:t>
            </w:r>
          </w:p>
        </w:tc>
      </w:tr>
      <w:tr w:rsidR="000B0247" w:rsidRPr="009326E2" w14:paraId="4699C954" w14:textId="77777777" w:rsidTr="009B141B">
        <w:tc>
          <w:tcPr>
            <w:tcW w:w="9248" w:type="dxa"/>
            <w:gridSpan w:val="15"/>
            <w:tcBorders>
              <w:top w:val="nil"/>
              <w:left w:val="nil"/>
              <w:right w:val="nil"/>
            </w:tcBorders>
          </w:tcPr>
          <w:p w14:paraId="01020C2D" w14:textId="065E8A30" w:rsidR="00611759" w:rsidRPr="009326E2" w:rsidRDefault="000B0247" w:rsidP="00FD6F8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9B141B">
        <w:tc>
          <w:tcPr>
            <w:tcW w:w="3708"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38D87D6E"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836A5A"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2615F351" w14:textId="1359ACED" w:rsidR="007B2578" w:rsidRDefault="003B2A16" w:rsidP="002C1891">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3B2A16">
              <w:rPr>
                <w:rFonts w:asciiTheme="minorHAnsi" w:hAnsiTheme="minorHAnsi"/>
                <w:sz w:val="20"/>
                <w:szCs w:val="20"/>
                <w:lang w:val="en-AU"/>
              </w:rPr>
              <w:t>Are you an Australian</w:t>
            </w:r>
            <w:r>
              <w:rPr>
                <w:rFonts w:asciiTheme="minorHAnsi" w:hAnsiTheme="minorHAnsi"/>
                <w:sz w:val="20"/>
                <w:szCs w:val="20"/>
                <w:lang w:val="en-AU"/>
              </w:rPr>
              <w:t xml:space="preserve"> </w:t>
            </w:r>
            <w:r w:rsidR="003B2A16">
              <w:rPr>
                <w:rFonts w:asciiTheme="minorHAnsi" w:hAnsiTheme="minorHAnsi"/>
                <w:sz w:val="20"/>
                <w:szCs w:val="20"/>
                <w:lang w:val="en-AU"/>
              </w:rPr>
              <w:t>Citizen</w:t>
            </w:r>
            <w:r>
              <w:rPr>
                <w:rFonts w:asciiTheme="minorHAnsi" w:hAnsiTheme="minorHAnsi"/>
                <w:sz w:val="20"/>
                <w:szCs w:val="20"/>
                <w:lang w:val="en-AU"/>
              </w:rPr>
              <w:t>?</w:t>
            </w:r>
          </w:p>
          <w:p w14:paraId="6C919F0D" w14:textId="3AB85A33" w:rsidR="003B2A16" w:rsidRPr="009326E2" w:rsidRDefault="00836A5A"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Yes</w:t>
            </w:r>
          </w:p>
          <w:p w14:paraId="24B918C5" w14:textId="0B35D93E" w:rsidR="00DD17DA" w:rsidRPr="009326E2" w:rsidRDefault="00836A5A" w:rsidP="003B2A16">
            <w:pPr>
              <w:tabs>
                <w:tab w:val="left" w:pos="3972"/>
              </w:tabs>
              <w:spacing w:line="360" w:lineRule="auto"/>
              <w:rPr>
                <w:rFonts w:asciiTheme="minorHAnsi" w:hAnsiTheme="minorHAnsi"/>
                <w:sz w:val="20"/>
                <w:szCs w:val="20"/>
                <w:lang w:val="en-AU"/>
              </w:rPr>
            </w:pP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No</w:t>
            </w:r>
          </w:p>
        </w:tc>
        <w:tc>
          <w:tcPr>
            <w:tcW w:w="5540"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675D2F16" w:rsidR="007B2578" w:rsidRDefault="00836A5A"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proofErr w:type="gramStart"/>
            <w:r w:rsidR="003B2A16">
              <w:rPr>
                <w:rFonts w:asciiTheme="minorHAnsi" w:hAnsiTheme="minorHAnsi" w:cstheme="minorHAnsi"/>
                <w:sz w:val="20"/>
                <w:szCs w:val="20"/>
                <w:lang w:val="en-AU"/>
              </w:rPr>
              <w:t>…..</w:t>
            </w:r>
            <w:proofErr w:type="gramEnd"/>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9B141B">
        <w:tc>
          <w:tcPr>
            <w:tcW w:w="9248"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836A5A"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302BE1D1" w:rsidR="00776FBC" w:rsidRPr="00776FBC" w:rsidRDefault="00836A5A"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9B141B">
        <w:tc>
          <w:tcPr>
            <w:tcW w:w="3708"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lang w:val="en-AU"/>
              </w:rPr>
            </w:pPr>
          </w:p>
          <w:p w14:paraId="1082E58A"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40"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9B141B">
        <w:tc>
          <w:tcPr>
            <w:tcW w:w="9248" w:type="dxa"/>
            <w:gridSpan w:val="15"/>
            <w:tcBorders>
              <w:left w:val="nil"/>
              <w:right w:val="nil"/>
            </w:tcBorders>
          </w:tcPr>
          <w:p w14:paraId="0E67D102" w14:textId="20FA00E1" w:rsidR="00EE2C7C" w:rsidRPr="009326E2" w:rsidRDefault="007B2578" w:rsidP="00FD6F8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 xml:space="preserve">SECTION </w:t>
            </w:r>
            <w:r w:rsidR="00245FAA">
              <w:rPr>
                <w:rFonts w:asciiTheme="minorHAnsi" w:hAnsiTheme="minorHAnsi" w:cstheme="minorHAnsi"/>
                <w:b/>
                <w:sz w:val="24"/>
                <w:szCs w:val="24"/>
                <w:lang w:val="en-AU"/>
              </w:rPr>
              <w:t>4</w:t>
            </w:r>
            <w:r w:rsidRPr="009326E2">
              <w:rPr>
                <w:rFonts w:asciiTheme="minorHAnsi" w:hAnsiTheme="minorHAnsi" w:cstheme="minorHAnsi"/>
                <w:b/>
                <w:sz w:val="24"/>
                <w:szCs w:val="24"/>
                <w:lang w:val="en-AU"/>
              </w:rPr>
              <w:t xml:space="preserve"> </w:t>
            </w:r>
            <w:r w:rsidR="00EE2C7C">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DISABILITY</w:t>
            </w:r>
          </w:p>
        </w:tc>
      </w:tr>
      <w:tr w:rsidR="007B2578" w:rsidRPr="009326E2" w14:paraId="0D5DD30F" w14:textId="77777777" w:rsidTr="009B141B">
        <w:tc>
          <w:tcPr>
            <w:tcW w:w="3708"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3B2A16">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placeholder>
                <w:docPart w:val="C33EB4A9367A4998B13B228B7183C2C3"/>
              </w:placeholder>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836A5A"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placeholder>
                  <w:docPart w:val="BEA092F6036A424A8CA2D95D957DB5E2"/>
                </w:placeholder>
                <w:showingPlcHdr/>
              </w:sdtPr>
              <w:sdtEndPr/>
              <w:sdtContent>
                <w:r w:rsidR="007B2578" w:rsidRPr="009326E2">
                  <w:rPr>
                    <w:rStyle w:val="PlaceholderText"/>
                    <w:lang w:val="en-AU"/>
                  </w:rPr>
                  <w:t>Click here to enter text.</w:t>
                </w:r>
              </w:sdtContent>
            </w:sdt>
          </w:p>
        </w:tc>
      </w:tr>
      <w:tr w:rsidR="000B0247" w:rsidRPr="009326E2" w14:paraId="5CE5246B" w14:textId="77777777" w:rsidTr="009B141B">
        <w:tc>
          <w:tcPr>
            <w:tcW w:w="9248" w:type="dxa"/>
            <w:gridSpan w:val="15"/>
            <w:tcBorders>
              <w:top w:val="nil"/>
              <w:left w:val="nil"/>
              <w:right w:val="nil"/>
            </w:tcBorders>
          </w:tcPr>
          <w:p w14:paraId="3D50B965" w14:textId="43FE710E" w:rsidR="000B0247" w:rsidRPr="009326E2" w:rsidRDefault="000B0247" w:rsidP="00FD6F8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 xml:space="preserve">SECTION </w:t>
            </w:r>
            <w:r w:rsidR="00245FAA">
              <w:rPr>
                <w:rFonts w:asciiTheme="minorHAnsi" w:hAnsiTheme="minorHAnsi" w:cstheme="minorHAnsi"/>
                <w:b/>
                <w:sz w:val="24"/>
                <w:szCs w:val="24"/>
                <w:lang w:val="en-AU"/>
              </w:rPr>
              <w:t>5</w:t>
            </w:r>
            <w:r w:rsidRPr="009326E2">
              <w:rPr>
                <w:rFonts w:asciiTheme="minorHAnsi" w:hAnsiTheme="minorHAnsi" w:cstheme="minorHAnsi"/>
                <w:b/>
                <w:sz w:val="24"/>
                <w:szCs w:val="24"/>
                <w:lang w:val="en-AU"/>
              </w:rPr>
              <w:t xml:space="preserve"> - REASON FOR STUDY</w:t>
            </w:r>
          </w:p>
        </w:tc>
      </w:tr>
      <w:tr w:rsidR="00595941" w:rsidRPr="009326E2" w14:paraId="3BB5C53A" w14:textId="77777777" w:rsidTr="009B141B">
        <w:tc>
          <w:tcPr>
            <w:tcW w:w="3328"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0AED6308" w:rsidR="00595941"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develop my existing business</w:t>
            </w:r>
          </w:p>
          <w:p w14:paraId="5B6C3D27" w14:textId="374920E2" w:rsidR="00595941"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start my own business</w:t>
            </w:r>
          </w:p>
          <w:p w14:paraId="6272F348" w14:textId="61A9E59A" w:rsidR="00595941"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try a different career</w:t>
            </w:r>
          </w:p>
          <w:p w14:paraId="6EEC037F" w14:textId="783982DA" w:rsidR="00595941"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get a better job or promotion</w:t>
            </w:r>
          </w:p>
        </w:tc>
        <w:tc>
          <w:tcPr>
            <w:tcW w:w="5920" w:type="dxa"/>
            <w:gridSpan w:val="9"/>
            <w:tcBorders>
              <w:bottom w:val="single" w:sz="4" w:space="0" w:color="auto"/>
            </w:tcBorders>
          </w:tcPr>
          <w:p w14:paraId="7041673E" w14:textId="171ECF5C" w:rsidR="007B2578"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E12BAC">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t was a requirement of my job</w:t>
            </w:r>
          </w:p>
          <w:p w14:paraId="1822B7C0" w14:textId="227CCA10" w:rsidR="007B2578"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 wanted extra skills for my job</w:t>
            </w:r>
          </w:p>
          <w:p w14:paraId="06F00EE7" w14:textId="4C960630" w:rsidR="007B2578" w:rsidRPr="009326E2"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get into another course of study</w:t>
            </w:r>
          </w:p>
          <w:p w14:paraId="427878B4" w14:textId="3A8E74C9" w:rsidR="007B2578"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r w:rsidR="003B2A16">
              <w:rPr>
                <w:rFonts w:asciiTheme="minorHAnsi" w:hAnsiTheme="minorHAnsi" w:cstheme="minorHAnsi"/>
                <w:sz w:val="20"/>
                <w:szCs w:val="20"/>
                <w:lang w:val="en-AU"/>
              </w:rPr>
              <w:t xml:space="preserve"> or self-development</w:t>
            </w:r>
          </w:p>
          <w:p w14:paraId="22BB617E" w14:textId="77777777" w:rsidR="007B2578" w:rsidRPr="000A3E0B"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0D4A87C2" w14:textId="77777777" w:rsidR="003B2A16" w:rsidRDefault="00836A5A"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lang w:val="en-AU"/>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lang w:val="en-AU"/>
        </w:rPr>
      </w:pPr>
      <w:r w:rsidRPr="001E3BEB">
        <w:rPr>
          <w:rFonts w:asciiTheme="minorHAnsi" w:hAnsiTheme="minorHAnsi" w:cstheme="minorHAnsi"/>
          <w:b/>
          <w:color w:val="FF0000"/>
          <w:sz w:val="18"/>
          <w:szCs w:val="18"/>
          <w:lang w:val="en-AU"/>
        </w:rPr>
        <w:lastRenderedPageBreak/>
        <w:t>* PLEASE READ THE PRIVACY NOTICE AND STUDENT DECLARATION AND</w:t>
      </w:r>
      <w:r w:rsidR="00297729" w:rsidRPr="001E3BEB">
        <w:rPr>
          <w:rFonts w:asciiTheme="minorHAnsi" w:hAnsiTheme="minorHAnsi" w:cstheme="minorHAnsi"/>
          <w:b/>
          <w:sz w:val="18"/>
          <w:szCs w:val="18"/>
          <w:lang w:val="en-AU"/>
        </w:rPr>
        <w:t xml:space="preserve"> </w:t>
      </w:r>
      <w:r w:rsidRPr="001E3BEB">
        <w:rPr>
          <w:rFonts w:asciiTheme="minorHAnsi" w:hAnsiTheme="minorHAnsi" w:cstheme="minorHAnsi"/>
          <w:b/>
          <w:color w:val="FF0000"/>
          <w:sz w:val="18"/>
          <w:szCs w:val="18"/>
          <w:lang w:val="en-AU"/>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lang w:val="en-AU"/>
        </w:rPr>
      </w:pPr>
    </w:p>
    <w:p w14:paraId="6E50E4CB" w14:textId="2658F353" w:rsidR="002C1891" w:rsidRDefault="002C1891" w:rsidP="00465280">
      <w:pPr>
        <w:jc w:val="center"/>
        <w:rPr>
          <w:rFonts w:asciiTheme="minorHAnsi" w:hAnsiTheme="minorHAnsi" w:cstheme="minorHAnsi"/>
          <w:b/>
          <w:color w:val="FF0000"/>
          <w:sz w:val="24"/>
          <w:szCs w:val="24"/>
          <w:lang w:val="en-AU"/>
        </w:rPr>
      </w:pPr>
    </w:p>
    <w:p w14:paraId="4A7A9357" w14:textId="0E34CFA1" w:rsidR="002C1891" w:rsidRPr="00B42EBB" w:rsidRDefault="002C1891" w:rsidP="00D51664">
      <w:pPr>
        <w:spacing w:line="276" w:lineRule="auto"/>
        <w:ind w:left="-284" w:right="-612"/>
        <w:rPr>
          <w:rFonts w:asciiTheme="minorHAnsi" w:hAnsiTheme="minorHAnsi" w:cstheme="minorHAnsi"/>
          <w:sz w:val="32"/>
          <w:szCs w:val="32"/>
          <w:lang w:val="en-AU"/>
        </w:rPr>
      </w:pPr>
      <w:r w:rsidRPr="00D51664">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Before signing the enrolment form, take the time to read the terms and conditions of your enrolment contained in this declaration. Ensure you have read the Learner Handbook, </w:t>
      </w:r>
      <w:r w:rsidRPr="003F44EF">
        <w:rPr>
          <w:rFonts w:asciiTheme="minorHAnsi" w:hAnsiTheme="minorHAnsi" w:cstheme="minorHAnsi"/>
          <w:noProof/>
          <w:sz w:val="20"/>
          <w:szCs w:val="20"/>
          <w:lang w:val="en-AU"/>
        </w:rPr>
        <w:t>containing</w:t>
      </w:r>
      <w:r w:rsidRPr="003F44EF">
        <w:rPr>
          <w:rFonts w:asciiTheme="minorHAnsi" w:hAnsiTheme="minorHAnsi" w:cstheme="minorHAnsi"/>
          <w:sz w:val="20"/>
          <w:szCs w:val="20"/>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lang w:val="en-AU"/>
        </w:rPr>
      </w:pPr>
      <w:r w:rsidRPr="00D51664">
        <w:rPr>
          <w:rFonts w:asciiTheme="minorHAnsi" w:hAnsiTheme="minorHAnsi" w:cstheme="minorHAnsi"/>
          <w:b/>
          <w:color w:val="009900"/>
          <w:sz w:val="24"/>
          <w:lang w:val="en-AU"/>
        </w:rPr>
        <w:t>Privacy Note</w:t>
      </w:r>
    </w:p>
    <w:p w14:paraId="630BE045"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Under the </w:t>
      </w:r>
      <w:hyperlink r:id="rId15" w:history="1">
        <w:r w:rsidRPr="003F44EF">
          <w:rPr>
            <w:rStyle w:val="Hyperlink"/>
            <w:rFonts w:asciiTheme="minorHAnsi" w:hAnsiTheme="minorHAnsi" w:cstheme="minorHAnsi"/>
            <w:sz w:val="20"/>
            <w:szCs w:val="20"/>
            <w:lang w:val="en-AU"/>
          </w:rPr>
          <w:t>Data Provision Requirements 2012</w:t>
        </w:r>
      </w:hyperlink>
      <w:r w:rsidRPr="003F44EF">
        <w:rPr>
          <w:rFonts w:asciiTheme="minorHAnsi" w:hAnsiTheme="minorHAnsi" w:cstheme="minorHAnsi"/>
          <w:sz w:val="20"/>
          <w:szCs w:val="20"/>
          <w:lang w:val="en-AU"/>
        </w:rPr>
        <w:t xml:space="preserve">, National Training Masters is required to collect personal information about you and to disclose that personal information to the </w:t>
      </w:r>
      <w:hyperlink r:id="rId16" w:history="1">
        <w:r w:rsidRPr="003F44EF">
          <w:rPr>
            <w:rStyle w:val="Hyperlink"/>
            <w:rFonts w:asciiTheme="minorHAnsi" w:hAnsiTheme="minorHAnsi" w:cstheme="minorHAnsi"/>
            <w:sz w:val="20"/>
            <w:szCs w:val="20"/>
            <w:lang w:val="en-AU"/>
          </w:rPr>
          <w:t>National Centre for Vocational Education Research</w:t>
        </w:r>
      </w:hyperlink>
      <w:r w:rsidRPr="003F44EF">
        <w:rPr>
          <w:rFonts w:asciiTheme="minorHAnsi" w:hAnsiTheme="minorHAnsi" w:cstheme="minorHAnsi"/>
          <w:sz w:val="20"/>
          <w:szCs w:val="20"/>
          <w:lang w:val="en-AU"/>
        </w:rPr>
        <w:t xml:space="preserve"> Ltd (NCVER).</w:t>
      </w:r>
    </w:p>
    <w:p w14:paraId="59A79613" w14:textId="77777777" w:rsidR="002C1891" w:rsidRPr="003F44EF" w:rsidRDefault="002C1891" w:rsidP="002C1891">
      <w:pPr>
        <w:ind w:left="-284" w:right="-612"/>
        <w:rPr>
          <w:rFonts w:asciiTheme="minorHAnsi" w:hAnsiTheme="minorHAnsi" w:cstheme="minorHAnsi"/>
          <w:sz w:val="20"/>
          <w:szCs w:val="20"/>
          <w:lang w:val="en-AU"/>
        </w:rPr>
      </w:pPr>
    </w:p>
    <w:p w14:paraId="0D353D08"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School – if you are a secondary student undertaking VET, including a school-based apprenticeship or </w:t>
      </w:r>
      <w:proofErr w:type="gramStart"/>
      <w:r w:rsidRPr="003F44EF">
        <w:rPr>
          <w:rFonts w:asciiTheme="minorHAnsi" w:hAnsiTheme="minorHAnsi" w:cstheme="minorHAnsi"/>
          <w:sz w:val="20"/>
          <w:szCs w:val="20"/>
          <w:lang w:val="en-AU"/>
        </w:rPr>
        <w:t>traineeship;</w:t>
      </w:r>
      <w:proofErr w:type="gramEnd"/>
    </w:p>
    <w:p w14:paraId="3271EE2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Employer – if you </w:t>
      </w:r>
      <w:r w:rsidRPr="003F44EF">
        <w:rPr>
          <w:rFonts w:asciiTheme="minorHAnsi" w:hAnsiTheme="minorHAnsi" w:cstheme="minorHAnsi"/>
          <w:noProof/>
          <w:sz w:val="20"/>
          <w:szCs w:val="20"/>
          <w:lang w:val="en-AU"/>
        </w:rPr>
        <w:t>are enrolled</w:t>
      </w:r>
      <w:r w:rsidRPr="003F44EF">
        <w:rPr>
          <w:rFonts w:asciiTheme="minorHAnsi" w:hAnsiTheme="minorHAnsi" w:cstheme="minorHAnsi"/>
          <w:sz w:val="20"/>
          <w:szCs w:val="20"/>
          <w:lang w:val="en-AU"/>
        </w:rPr>
        <w:t xml:space="preserve"> in training paid by your </w:t>
      </w:r>
      <w:proofErr w:type="gramStart"/>
      <w:r w:rsidRPr="003F44EF">
        <w:rPr>
          <w:rFonts w:asciiTheme="minorHAnsi" w:hAnsiTheme="minorHAnsi" w:cstheme="minorHAnsi"/>
          <w:sz w:val="20"/>
          <w:szCs w:val="20"/>
          <w:lang w:val="en-AU"/>
        </w:rPr>
        <w:t>employer;</w:t>
      </w:r>
      <w:proofErr w:type="gramEnd"/>
      <w:r w:rsidRPr="003F44EF">
        <w:rPr>
          <w:rFonts w:asciiTheme="minorHAnsi" w:hAnsiTheme="minorHAnsi" w:cstheme="minorHAnsi"/>
          <w:sz w:val="20"/>
          <w:szCs w:val="20"/>
          <w:lang w:val="en-AU"/>
        </w:rPr>
        <w:t xml:space="preserve"> </w:t>
      </w:r>
    </w:p>
    <w:p w14:paraId="57C90090"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Commonwealth and State or Territory government departments and authorised </w:t>
      </w:r>
      <w:proofErr w:type="gramStart"/>
      <w:r w:rsidRPr="003F44EF">
        <w:rPr>
          <w:rFonts w:asciiTheme="minorHAnsi" w:hAnsiTheme="minorHAnsi" w:cstheme="minorHAnsi"/>
          <w:sz w:val="20"/>
          <w:szCs w:val="20"/>
          <w:lang w:val="en-AU"/>
        </w:rPr>
        <w:t>agencies;</w:t>
      </w:r>
      <w:proofErr w:type="gramEnd"/>
    </w:p>
    <w:p w14:paraId="55278454"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NCVER</w:t>
      </w:r>
    </w:p>
    <w:p w14:paraId="680C798F"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Organisations conducting student surveys; and</w:t>
      </w:r>
    </w:p>
    <w:p w14:paraId="41A04422" w14:textId="77777777" w:rsidR="002C1891" w:rsidRPr="003F44EF" w:rsidRDefault="002C1891" w:rsidP="002C1891">
      <w:pPr>
        <w:pStyle w:val="ListParagraph"/>
        <w:numPr>
          <w:ilvl w:val="0"/>
          <w:numId w:val="12"/>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Researchers.</w:t>
      </w:r>
    </w:p>
    <w:p w14:paraId="3C629662" w14:textId="77777777" w:rsidR="002C1891" w:rsidRPr="003F44EF" w:rsidRDefault="002C1891" w:rsidP="002C1891">
      <w:pPr>
        <w:ind w:left="-284" w:right="-612"/>
        <w:rPr>
          <w:rFonts w:asciiTheme="minorHAnsi" w:hAnsiTheme="minorHAnsi" w:cstheme="minorHAnsi"/>
          <w:sz w:val="20"/>
          <w:szCs w:val="20"/>
          <w:lang w:val="en-AU"/>
        </w:rPr>
      </w:pPr>
    </w:p>
    <w:p w14:paraId="2D2FF2C3"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Personal information disclosed to NCVER may be used or disclosed for the following purposes:</w:t>
      </w:r>
    </w:p>
    <w:p w14:paraId="2380EF6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Issuing statements of attainment or qualification, and populating authenticated VET </w:t>
      </w:r>
      <w:proofErr w:type="gramStart"/>
      <w:r w:rsidRPr="003F44EF">
        <w:rPr>
          <w:rFonts w:asciiTheme="minorHAnsi" w:hAnsiTheme="minorHAnsi" w:cstheme="minorHAnsi"/>
          <w:sz w:val="20"/>
          <w:szCs w:val="20"/>
          <w:lang w:val="en-AU"/>
        </w:rPr>
        <w:t>transcripts;</w:t>
      </w:r>
      <w:proofErr w:type="gramEnd"/>
    </w:p>
    <w:p w14:paraId="246DA7C7"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facilitating statistics and research relating to education, including </w:t>
      </w:r>
      <w:proofErr w:type="gramStart"/>
      <w:r w:rsidRPr="003F44EF">
        <w:rPr>
          <w:rFonts w:asciiTheme="minorHAnsi" w:hAnsiTheme="minorHAnsi" w:cstheme="minorHAnsi"/>
          <w:sz w:val="20"/>
          <w:szCs w:val="20"/>
          <w:lang w:val="en-AU"/>
        </w:rPr>
        <w:t>surveys;</w:t>
      </w:r>
      <w:proofErr w:type="gramEnd"/>
    </w:p>
    <w:p w14:paraId="1DCA30D9"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sz w:val="20"/>
          <w:szCs w:val="20"/>
          <w:lang w:val="en-AU"/>
        </w:rPr>
        <w:t>understanding how the VET market operates, for policy, workforce planning and consumer information; and</w:t>
      </w:r>
    </w:p>
    <w:p w14:paraId="70C0A71B" w14:textId="77777777" w:rsidR="002C1891" w:rsidRPr="003F44EF" w:rsidRDefault="002C1891" w:rsidP="002C1891">
      <w:pPr>
        <w:pStyle w:val="ListParagraph"/>
        <w:numPr>
          <w:ilvl w:val="0"/>
          <w:numId w:val="11"/>
        </w:numPr>
        <w:ind w:left="426" w:right="-612"/>
        <w:rPr>
          <w:rFonts w:asciiTheme="minorHAnsi" w:hAnsiTheme="minorHAnsi" w:cstheme="minorHAnsi"/>
          <w:sz w:val="20"/>
          <w:szCs w:val="20"/>
          <w:lang w:val="en-AU"/>
        </w:rPr>
      </w:pPr>
      <w:r w:rsidRPr="003F44EF">
        <w:rPr>
          <w:rFonts w:asciiTheme="minorHAnsi" w:hAnsiTheme="minorHAnsi" w:cstheme="minorHAnsi"/>
          <w:noProof/>
          <w:sz w:val="20"/>
          <w:szCs w:val="20"/>
          <w:lang w:val="en-AU"/>
        </w:rPr>
        <w:t>administering VET, including programme administration, regulation, monitoring and evaluation.</w:t>
      </w:r>
    </w:p>
    <w:p w14:paraId="29D7B271" w14:textId="77777777" w:rsidR="002C1891" w:rsidRPr="003F44EF" w:rsidRDefault="002C1891" w:rsidP="002C1891">
      <w:pPr>
        <w:ind w:left="-284" w:right="-612"/>
        <w:rPr>
          <w:rFonts w:asciiTheme="minorHAnsi" w:hAnsiTheme="minorHAnsi" w:cstheme="minorHAnsi"/>
          <w:sz w:val="20"/>
          <w:szCs w:val="20"/>
          <w:lang w:val="en-AU"/>
        </w:rPr>
      </w:pPr>
    </w:p>
    <w:p w14:paraId="52E567CD"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You may receive an NCVER student survey which may </w:t>
      </w:r>
      <w:r w:rsidRPr="003F44EF">
        <w:rPr>
          <w:rFonts w:asciiTheme="minorHAnsi" w:hAnsiTheme="minorHAnsi" w:cstheme="minorHAnsi"/>
          <w:noProof/>
          <w:sz w:val="20"/>
          <w:szCs w:val="20"/>
          <w:lang w:val="en-AU"/>
        </w:rPr>
        <w:t>be administered</w:t>
      </w:r>
      <w:r w:rsidRPr="003F44EF">
        <w:rPr>
          <w:rFonts w:asciiTheme="minorHAnsi" w:hAnsiTheme="minorHAnsi" w:cstheme="minorHAnsi"/>
          <w:sz w:val="20"/>
          <w:szCs w:val="20"/>
          <w:lang w:val="en-AU"/>
        </w:rPr>
        <w:t xml:space="preserve"> by an NCVER employee, </w:t>
      </w:r>
      <w:proofErr w:type="gramStart"/>
      <w:r w:rsidRPr="003F44EF">
        <w:rPr>
          <w:rFonts w:asciiTheme="minorHAnsi" w:hAnsiTheme="minorHAnsi" w:cstheme="minorHAnsi"/>
          <w:sz w:val="20"/>
          <w:szCs w:val="20"/>
          <w:lang w:val="en-AU"/>
        </w:rPr>
        <w:t>agent</w:t>
      </w:r>
      <w:proofErr w:type="gramEnd"/>
      <w:r w:rsidRPr="003F44EF">
        <w:rPr>
          <w:rFonts w:asciiTheme="minorHAnsi" w:hAnsiTheme="minorHAnsi" w:cstheme="minorHAnsi"/>
          <w:sz w:val="20"/>
          <w:szCs w:val="20"/>
          <w:lang w:val="en-AU"/>
        </w:rPr>
        <w:t xml:space="preserve"> or third-party contractor. You may opt out of the </w:t>
      </w:r>
      <w:r w:rsidRPr="003F44EF">
        <w:rPr>
          <w:rFonts w:asciiTheme="minorHAnsi" w:hAnsiTheme="minorHAnsi" w:cstheme="minorHAnsi"/>
          <w:noProof/>
          <w:sz w:val="20"/>
          <w:szCs w:val="20"/>
          <w:lang w:val="en-AU"/>
        </w:rPr>
        <w:t>survey</w:t>
      </w:r>
      <w:r w:rsidRPr="003F44EF">
        <w:rPr>
          <w:rFonts w:asciiTheme="minorHAnsi" w:hAnsiTheme="minorHAnsi" w:cstheme="minorHAnsi"/>
          <w:sz w:val="20"/>
          <w:szCs w:val="20"/>
          <w:lang w:val="en-AU"/>
        </w:rPr>
        <w:t xml:space="preserve"> at the time of being contacted. </w:t>
      </w:r>
    </w:p>
    <w:p w14:paraId="45CBF9A4" w14:textId="77777777" w:rsidR="002C1891" w:rsidRPr="003F44EF" w:rsidRDefault="002C1891" w:rsidP="002C1891">
      <w:pPr>
        <w:ind w:left="-284" w:right="-612"/>
        <w:rPr>
          <w:rFonts w:asciiTheme="minorHAnsi" w:hAnsiTheme="minorHAnsi" w:cstheme="minorHAnsi"/>
          <w:sz w:val="20"/>
          <w:szCs w:val="20"/>
          <w:lang w:val="en-AU"/>
        </w:rPr>
      </w:pPr>
    </w:p>
    <w:p w14:paraId="3D34DE12" w14:textId="77777777" w:rsidR="002C1891" w:rsidRPr="003F44EF" w:rsidRDefault="002C1891" w:rsidP="002C1891">
      <w:pPr>
        <w:ind w:left="-284" w:right="-612"/>
        <w:rPr>
          <w:rFonts w:asciiTheme="minorHAnsi" w:hAnsiTheme="minorHAnsi" w:cstheme="minorHAnsi"/>
          <w:sz w:val="20"/>
          <w:szCs w:val="20"/>
          <w:lang w:val="en-AU"/>
        </w:rPr>
      </w:pPr>
      <w:r w:rsidRPr="003F44EF">
        <w:rPr>
          <w:rFonts w:asciiTheme="minorHAnsi" w:hAnsiTheme="minorHAnsi" w:cstheme="minorHAnsi"/>
          <w:sz w:val="20"/>
          <w:szCs w:val="20"/>
          <w:lang w:val="en-AU"/>
        </w:rPr>
        <w:t xml:space="preserve">NCVER will collect, hold, use and disclose your personal information </w:t>
      </w:r>
      <w:r w:rsidRPr="003F44EF">
        <w:rPr>
          <w:rFonts w:asciiTheme="minorHAnsi" w:hAnsiTheme="minorHAnsi" w:cstheme="minorHAnsi"/>
          <w:noProof/>
          <w:sz w:val="20"/>
          <w:szCs w:val="20"/>
          <w:lang w:val="en-AU"/>
        </w:rPr>
        <w:t>in accordance with</w:t>
      </w:r>
      <w:r w:rsidRPr="003F44EF">
        <w:rPr>
          <w:rFonts w:asciiTheme="minorHAnsi" w:hAnsiTheme="minorHAnsi" w:cstheme="minorHAnsi"/>
          <w:sz w:val="20"/>
          <w:szCs w:val="20"/>
          <w:lang w:val="en-AU"/>
        </w:rPr>
        <w:t xml:space="preserve"> the </w:t>
      </w:r>
      <w:r w:rsidRPr="003F44EF">
        <w:rPr>
          <w:rFonts w:asciiTheme="minorHAnsi" w:hAnsiTheme="minorHAnsi" w:cstheme="minorHAnsi"/>
          <w:i/>
          <w:sz w:val="20"/>
          <w:szCs w:val="20"/>
          <w:lang w:val="en-AU"/>
        </w:rPr>
        <w:t>Privacy Act 1988</w:t>
      </w:r>
      <w:r w:rsidRPr="003F44EF">
        <w:rPr>
          <w:rFonts w:asciiTheme="minorHAnsi" w:hAnsiTheme="minorHAnsi" w:cstheme="minorHAnsi"/>
          <w:sz w:val="20"/>
          <w:szCs w:val="20"/>
          <w:lang w:val="en-AU"/>
        </w:rPr>
        <w:t xml:space="preserve"> (</w:t>
      </w:r>
      <w:proofErr w:type="spellStart"/>
      <w:r w:rsidRPr="003F44EF">
        <w:rPr>
          <w:rFonts w:asciiTheme="minorHAnsi" w:hAnsiTheme="minorHAnsi" w:cstheme="minorHAnsi"/>
          <w:sz w:val="20"/>
          <w:szCs w:val="20"/>
          <w:lang w:val="en-AU"/>
        </w:rPr>
        <w:t>Cth</w:t>
      </w:r>
      <w:proofErr w:type="spellEnd"/>
      <w:r w:rsidRPr="003F44EF">
        <w:rPr>
          <w:rFonts w:asciiTheme="minorHAnsi" w:hAnsiTheme="minorHAnsi" w:cstheme="minorHAnsi"/>
          <w:sz w:val="20"/>
          <w:szCs w:val="20"/>
          <w:lang w:val="en-AU"/>
        </w:rPr>
        <w:t xml:space="preserve">), the </w:t>
      </w:r>
      <w:r w:rsidRPr="003F44EF">
        <w:rPr>
          <w:rFonts w:asciiTheme="minorHAnsi" w:hAnsiTheme="minorHAnsi" w:cstheme="minorHAnsi"/>
          <w:i/>
          <w:sz w:val="20"/>
          <w:szCs w:val="20"/>
          <w:lang w:val="en-AU"/>
        </w:rPr>
        <w:t>VET Data Policy</w:t>
      </w:r>
      <w:r w:rsidRPr="003F44EF">
        <w:rPr>
          <w:rFonts w:asciiTheme="minorHAnsi" w:hAnsiTheme="minorHAnsi" w:cstheme="minorHAnsi"/>
          <w:sz w:val="20"/>
          <w:szCs w:val="20"/>
          <w:lang w:val="en-AU"/>
        </w:rPr>
        <w:t xml:space="preserve"> and all NCVER policies and protocols (including those published on NCVER’s website at </w:t>
      </w:r>
      <w:hyperlink r:id="rId17" w:history="1">
        <w:r w:rsidRPr="003F44EF">
          <w:rPr>
            <w:rStyle w:val="Hyperlink"/>
            <w:rFonts w:asciiTheme="minorHAnsi" w:hAnsiTheme="minorHAnsi" w:cstheme="minorHAnsi"/>
            <w:sz w:val="20"/>
            <w:szCs w:val="20"/>
            <w:lang w:val="en-AU"/>
          </w:rPr>
          <w:t>www.ncver.edu.au</w:t>
        </w:r>
      </w:hyperlink>
      <w:r w:rsidRPr="003F44EF">
        <w:rPr>
          <w:rFonts w:asciiTheme="minorHAnsi" w:hAnsiTheme="minorHAnsi" w:cstheme="minorHAnsi"/>
          <w:sz w:val="20"/>
          <w:szCs w:val="20"/>
          <w:lang w:val="en-AU"/>
        </w:rPr>
        <w:t>).</w:t>
      </w:r>
    </w:p>
    <w:p w14:paraId="0F1B9521" w14:textId="77777777" w:rsidR="00821A7E" w:rsidRDefault="00821A7E" w:rsidP="00821A7E">
      <w:pPr>
        <w:rPr>
          <w:rFonts w:asciiTheme="minorHAnsi" w:hAnsiTheme="minorHAnsi" w:cstheme="minorHAnsi"/>
          <w:sz w:val="24"/>
          <w:lang w:val="en-AU"/>
        </w:rPr>
      </w:pPr>
    </w:p>
    <w:p w14:paraId="78645439" w14:textId="30C12FA9" w:rsidR="002C1891" w:rsidRPr="00821A7E" w:rsidRDefault="00821A7E" w:rsidP="00821A7E">
      <w:pPr>
        <w:ind w:left="-284"/>
        <w:rPr>
          <w:rFonts w:asciiTheme="minorHAnsi" w:hAnsiTheme="minorHAnsi" w:cstheme="minorHAnsi"/>
          <w:b/>
          <w:sz w:val="24"/>
          <w:szCs w:val="24"/>
          <w:lang w:val="en-AU"/>
        </w:rPr>
      </w:pPr>
      <w:r w:rsidRPr="00821A7E">
        <w:rPr>
          <w:rFonts w:asciiTheme="minorHAnsi" w:hAnsiTheme="minorHAnsi" w:cstheme="minorHAnsi"/>
          <w:b/>
          <w:sz w:val="24"/>
          <w:lang w:val="en-AU"/>
        </w:rPr>
        <w:t xml:space="preserve">SECTION </w:t>
      </w:r>
      <w:r w:rsidR="00245FAA">
        <w:rPr>
          <w:rFonts w:asciiTheme="minorHAnsi" w:hAnsiTheme="minorHAnsi" w:cstheme="minorHAnsi"/>
          <w:b/>
          <w:sz w:val="24"/>
          <w:lang w:val="en-AU"/>
        </w:rPr>
        <w:t>6</w:t>
      </w:r>
      <w:r w:rsidRPr="00821A7E">
        <w:rPr>
          <w:rFonts w:asciiTheme="minorHAnsi" w:hAnsiTheme="minorHAnsi" w:cstheme="minorHAnsi"/>
          <w:b/>
          <w:sz w:val="24"/>
          <w:lang w:val="en-AU"/>
        </w:rPr>
        <w:t xml:space="preserve"> – </w:t>
      </w:r>
      <w:r w:rsidRPr="00821A7E">
        <w:rPr>
          <w:rFonts w:asciiTheme="minorHAnsi" w:hAnsiTheme="minorHAnsi" w:cstheme="minorHAnsi"/>
          <w:b/>
          <w:sz w:val="24"/>
          <w:szCs w:val="24"/>
          <w:lang w:val="en-AU"/>
        </w:rPr>
        <w:t>ACKNOWLEDGEMENT</w:t>
      </w:r>
    </w:p>
    <w:p w14:paraId="3C0013EE" w14:textId="77777777"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58241" behindDoc="0" locked="0" layoutInCell="1" allowOverlap="1" wp14:anchorId="2B4F0FAD" wp14:editId="4F79650A">
                <wp:simplePos x="0" y="0"/>
                <wp:positionH relativeFrom="column">
                  <wp:posOffset>-190500</wp:posOffset>
                </wp:positionH>
                <wp:positionV relativeFrom="paragraph">
                  <wp:posOffset>99060</wp:posOffset>
                </wp:positionV>
                <wp:extent cx="6286500" cy="18002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6286500" cy="1800225"/>
                        </a:xfrm>
                        <a:prstGeom prst="rect">
                          <a:avLst/>
                        </a:prstGeom>
                        <a:solidFill>
                          <a:sysClr val="window" lastClr="FFFFFF"/>
                        </a:solidFill>
                        <a:ln w="6350">
                          <a:solidFill>
                            <a:prstClr val="black"/>
                          </a:solidFill>
                        </a:ln>
                        <a:effectLst/>
                      </wps:spPr>
                      <wps:txbx>
                        <w:txbxContent>
                          <w:p w14:paraId="1084B42D" w14:textId="330045AA" w:rsidR="007B4888" w:rsidRPr="00B42EBB" w:rsidRDefault="00836A5A"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l in a course with National Training Masters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4F0FAD" id="_x0000_t202" coordsize="21600,21600" o:spt="202" path="m,l,21600r21600,l21600,xe">
                <v:stroke joinstyle="miter"/>
                <v:path gradientshapeok="t" o:connecttype="rect"/>
              </v:shapetype>
              <v:shape id="Text Box 6" o:spid="_x0000_s1026" type="#_x0000_t202" style="position:absolute;margin-left:-15pt;margin-top:7.8pt;width:495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" fillcolor="window" strokeweight=".5pt">
                <v:textbox>
                  <w:txbxContent>
                    <w:p w14:paraId="1084B42D" w14:textId="330045AA" w:rsidR="007B4888" w:rsidRPr="00B42EBB" w:rsidRDefault="00836A5A"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ereby acknowledge that I have received and read the Learner Handbook, the Privacy Notice &amp; Student declaration. I further acknowledge that when I enroll in a course with National Training Masters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312B98D" w:rsidR="007B4888"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140C5D17" w14:textId="395BFE7E" w:rsidR="00E12BAC" w:rsidRDefault="00E12BAC" w:rsidP="002C1891">
                      <w:pPr>
                        <w:rPr>
                          <w:rFonts w:asciiTheme="minorHAnsi" w:hAnsiTheme="minorHAnsi" w:cstheme="minorHAnsi"/>
                          <w:sz w:val="20"/>
                          <w:szCs w:val="20"/>
                        </w:rPr>
                      </w:pP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3A55FC34" w:rsidR="00F74FFF" w:rsidRDefault="00F74FFF" w:rsidP="00457F67">
      <w:pPr>
        <w:rPr>
          <w:rFonts w:asciiTheme="minorHAnsi" w:hAnsiTheme="minorHAnsi" w:cstheme="minorHAnsi"/>
          <w:lang w:val="en-AU"/>
        </w:rPr>
      </w:pPr>
    </w:p>
    <w:p w14:paraId="0FB93321" w14:textId="4EEB4377" w:rsidR="00EC0C43" w:rsidRDefault="00EC0C43" w:rsidP="00457F67">
      <w:pPr>
        <w:rPr>
          <w:rFonts w:asciiTheme="minorHAnsi" w:hAnsiTheme="minorHAnsi" w:cstheme="minorHAnsi"/>
          <w:lang w:val="en-AU"/>
        </w:rPr>
      </w:pPr>
    </w:p>
    <w:p w14:paraId="32881B33" w14:textId="2A884DBE" w:rsidR="00EC0C43" w:rsidRDefault="00EC0C43" w:rsidP="00457F67">
      <w:pPr>
        <w:rPr>
          <w:rFonts w:asciiTheme="minorHAnsi" w:hAnsiTheme="minorHAnsi" w:cstheme="minorHAnsi"/>
          <w:lang w:val="en-AU"/>
        </w:rPr>
      </w:pPr>
    </w:p>
    <w:p w14:paraId="4A1B402C" w14:textId="1279C323" w:rsidR="00EC0C43" w:rsidRDefault="00EC0C43" w:rsidP="00457F67">
      <w:pPr>
        <w:rPr>
          <w:rFonts w:asciiTheme="minorHAnsi" w:hAnsiTheme="minorHAnsi" w:cstheme="minorHAnsi"/>
          <w:lang w:val="en-AU"/>
        </w:rPr>
      </w:pPr>
    </w:p>
    <w:p w14:paraId="044BFD48" w14:textId="77777777" w:rsidR="00FD1331" w:rsidRDefault="00FD1331" w:rsidP="00FD1331">
      <w:pPr>
        <w:spacing w:after="240" w:line="276" w:lineRule="auto"/>
        <w:ind w:left="-284"/>
        <w:rPr>
          <w:rFonts w:asciiTheme="minorHAnsi" w:hAnsiTheme="minorHAnsi" w:cstheme="minorHAnsi"/>
          <w:b/>
          <w:sz w:val="24"/>
          <w:szCs w:val="24"/>
          <w:lang w:val="en-AU"/>
        </w:rPr>
      </w:pPr>
    </w:p>
    <w:p w14:paraId="343FEB90" w14:textId="3BC4E32E" w:rsidR="00EC0C43" w:rsidRPr="009326E2" w:rsidRDefault="00EC0C43" w:rsidP="00457F67">
      <w:pPr>
        <w:rPr>
          <w:rFonts w:asciiTheme="minorHAnsi" w:hAnsiTheme="minorHAnsi" w:cstheme="minorHAnsi"/>
          <w:lang w:val="en-AU"/>
        </w:rPr>
      </w:pPr>
    </w:p>
    <w:sectPr w:rsidR="00EC0C43" w:rsidRPr="009326E2" w:rsidSect="00EC4B0D">
      <w:footerReference w:type="default" r:id="rId18"/>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52FA8" w14:textId="77777777" w:rsidR="00836A5A" w:rsidRDefault="00836A5A" w:rsidP="002F78C4">
      <w:r>
        <w:separator/>
      </w:r>
    </w:p>
  </w:endnote>
  <w:endnote w:type="continuationSeparator" w:id="0">
    <w:p w14:paraId="42C37D4F" w14:textId="77777777" w:rsidR="00836A5A" w:rsidRDefault="00836A5A" w:rsidP="002F78C4">
      <w:r>
        <w:continuationSeparator/>
      </w:r>
    </w:p>
  </w:endnote>
  <w:endnote w:type="continuationNotice" w:id="1">
    <w:p w14:paraId="1C05D714" w14:textId="77777777" w:rsidR="00836A5A" w:rsidRDefault="00836A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0856917C"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126C6E">
            <w:rPr>
              <w:rFonts w:eastAsia="Calibri"/>
              <w:sz w:val="14"/>
              <w:szCs w:val="14"/>
            </w:rPr>
            <w:t>1</w:t>
          </w:r>
          <w:r w:rsidR="00A06146">
            <w:rPr>
              <w:rFonts w:eastAsia="Calibri"/>
              <w:sz w:val="14"/>
              <w:szCs w:val="14"/>
            </w:rPr>
            <w:t>.</w:t>
          </w:r>
          <w:r w:rsidR="00A27A32">
            <w:rPr>
              <w:rFonts w:eastAsia="Calibri"/>
              <w:sz w:val="14"/>
              <w:szCs w:val="14"/>
            </w:rPr>
            <w:t>1</w:t>
          </w:r>
        </w:p>
      </w:tc>
      <w:tc>
        <w:tcPr>
          <w:tcW w:w="3006" w:type="dxa"/>
          <w:tcBorders>
            <w:top w:val="nil"/>
            <w:left w:val="nil"/>
            <w:bottom w:val="nil"/>
            <w:right w:val="nil"/>
          </w:tcBorders>
        </w:tcPr>
        <w:p w14:paraId="22782C1A" w14:textId="1C69379F"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w:t>
          </w:r>
          <w:r w:rsidR="00126C6E">
            <w:rPr>
              <w:rFonts w:eastAsia="Calibri"/>
              <w:sz w:val="14"/>
              <w:szCs w:val="14"/>
            </w:rPr>
            <w:t>8</w:t>
          </w:r>
          <w:r w:rsidRPr="00CC73D5">
            <w:rPr>
              <w:rFonts w:eastAsia="Calibri"/>
              <w:sz w:val="14"/>
              <w:szCs w:val="14"/>
            </w:rPr>
            <w:t>.01.202</w:t>
          </w:r>
          <w:r w:rsidR="00126C6E">
            <w:rPr>
              <w:rFonts w:eastAsia="Calibri"/>
              <w:sz w:val="14"/>
              <w:szCs w:val="14"/>
            </w:rPr>
            <w:t>1</w:t>
          </w:r>
        </w:p>
      </w:tc>
    </w:tr>
    <w:tr w:rsidR="007B4888" w14:paraId="43945177" w14:textId="77777777" w:rsidTr="00B220A8">
      <w:tc>
        <w:tcPr>
          <w:tcW w:w="3005" w:type="dxa"/>
          <w:tcBorders>
            <w:top w:val="nil"/>
            <w:left w:val="nil"/>
            <w:bottom w:val="nil"/>
            <w:right w:val="nil"/>
          </w:tcBorders>
        </w:tcPr>
        <w:p w14:paraId="03789517" w14:textId="0960B7A5" w:rsidR="007B4888" w:rsidRPr="00CC73D5" w:rsidRDefault="007B4888" w:rsidP="00434914">
          <w:pPr>
            <w:pStyle w:val="Footer"/>
            <w:rPr>
              <w:sz w:val="14"/>
              <w:szCs w:val="14"/>
            </w:rPr>
          </w:pPr>
          <w:r w:rsidRPr="00CC73D5">
            <w:rPr>
              <w:b/>
              <w:sz w:val="14"/>
              <w:szCs w:val="14"/>
            </w:rPr>
            <w:t>National Training Masters © 202</w:t>
          </w:r>
          <w:r w:rsidR="00FF0B3D">
            <w:rPr>
              <w:b/>
              <w:sz w:val="14"/>
              <w:szCs w:val="14"/>
            </w:rPr>
            <w:t>1</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45DABFEE" w:rsidR="007B4888" w:rsidRPr="00CC73D5" w:rsidRDefault="007B4888" w:rsidP="00FF0B3D">
          <w:pPr>
            <w:pStyle w:val="Footer"/>
            <w:jc w:val="right"/>
            <w:rPr>
              <w:sz w:val="14"/>
              <w:szCs w:val="14"/>
            </w:rPr>
          </w:pPr>
          <w:r w:rsidRPr="00CC73D5">
            <w:rPr>
              <w:b/>
              <w:sz w:val="14"/>
              <w:szCs w:val="14"/>
            </w:rPr>
            <w:t>Modified</w:t>
          </w:r>
          <w:r w:rsidRPr="00CC73D5">
            <w:rPr>
              <w:sz w:val="14"/>
              <w:szCs w:val="14"/>
            </w:rPr>
            <w:t xml:space="preserve">: </w:t>
          </w:r>
          <w:r w:rsidR="00FF0B3D">
            <w:rPr>
              <w:sz w:val="14"/>
              <w:szCs w:val="14"/>
            </w:rPr>
            <w:t xml:space="preserve"> </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577C6904" w:rsidR="007B4888" w:rsidRPr="00CC73D5" w:rsidRDefault="007B4888" w:rsidP="00434914">
          <w:pPr>
            <w:pStyle w:val="Footer"/>
            <w:rPr>
              <w:sz w:val="14"/>
              <w:szCs w:val="14"/>
            </w:rPr>
          </w:pPr>
          <w:proofErr w:type="gramStart"/>
          <w:r w:rsidRPr="00CC73D5">
            <w:rPr>
              <w:b/>
              <w:color w:val="7030A0"/>
              <w:sz w:val="14"/>
              <w:szCs w:val="14"/>
            </w:rPr>
            <w:t>ENROL</w:t>
          </w:r>
          <w:r w:rsidR="00A27A32">
            <w:rPr>
              <w:b/>
              <w:color w:val="7030A0"/>
              <w:sz w:val="14"/>
              <w:szCs w:val="14"/>
            </w:rPr>
            <w:t xml:space="preserve">SR </w:t>
          </w:r>
          <w:r w:rsidRPr="00CC73D5">
            <w:rPr>
              <w:b/>
              <w:sz w:val="14"/>
              <w:szCs w:val="14"/>
            </w:rPr>
            <w:t xml:space="preserve"> </w:t>
          </w:r>
          <w:proofErr w:type="spellStart"/>
          <w:r w:rsidRPr="00CC73D5">
            <w:rPr>
              <w:b/>
              <w:sz w:val="14"/>
              <w:szCs w:val="14"/>
            </w:rPr>
            <w:t>Enrol</w:t>
          </w:r>
          <w:proofErr w:type="spellEnd"/>
          <w:proofErr w:type="gramEnd"/>
          <w:r w:rsidRPr="00CC73D5">
            <w:rPr>
              <w:b/>
              <w:sz w:val="14"/>
              <w:szCs w:val="14"/>
            </w:rPr>
            <w:t xml:space="preserve"> Form</w:t>
          </w:r>
          <w:r w:rsidR="00A27A32">
            <w:rPr>
              <w:b/>
              <w:sz w:val="14"/>
              <w:szCs w:val="14"/>
            </w:rPr>
            <w:t>-Skilling Recovery</w:t>
          </w:r>
          <w:r w:rsidRPr="00CC73D5">
            <w:rPr>
              <w:b/>
              <w:sz w:val="14"/>
              <w:szCs w:val="14"/>
            </w:rPr>
            <w:t xml:space="preserve">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Mia Wingrove</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361F" w14:textId="77777777" w:rsidR="00836A5A" w:rsidRDefault="00836A5A" w:rsidP="002F78C4">
      <w:r>
        <w:separator/>
      </w:r>
    </w:p>
  </w:footnote>
  <w:footnote w:type="continuationSeparator" w:id="0">
    <w:p w14:paraId="3F226674" w14:textId="77777777" w:rsidR="00836A5A" w:rsidRDefault="00836A5A" w:rsidP="002F78C4">
      <w:r>
        <w:continuationSeparator/>
      </w:r>
    </w:p>
  </w:footnote>
  <w:footnote w:type="continuationNotice" w:id="1">
    <w:p w14:paraId="04B2C32D" w14:textId="77777777" w:rsidR="00836A5A" w:rsidRDefault="00836A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35BB2"/>
    <w:rsid w:val="000436B0"/>
    <w:rsid w:val="00050202"/>
    <w:rsid w:val="000555AC"/>
    <w:rsid w:val="000568A7"/>
    <w:rsid w:val="00061798"/>
    <w:rsid w:val="00072476"/>
    <w:rsid w:val="0007535C"/>
    <w:rsid w:val="000A5960"/>
    <w:rsid w:val="000A6C40"/>
    <w:rsid w:val="000B0247"/>
    <w:rsid w:val="000B05BB"/>
    <w:rsid w:val="000B7F2D"/>
    <w:rsid w:val="000B7FF0"/>
    <w:rsid w:val="000D2059"/>
    <w:rsid w:val="000E5D3F"/>
    <w:rsid w:val="000F3E86"/>
    <w:rsid w:val="000F7167"/>
    <w:rsid w:val="001033ED"/>
    <w:rsid w:val="00107D9F"/>
    <w:rsid w:val="00126C6E"/>
    <w:rsid w:val="00134E71"/>
    <w:rsid w:val="00150360"/>
    <w:rsid w:val="00173195"/>
    <w:rsid w:val="00182AC5"/>
    <w:rsid w:val="00186651"/>
    <w:rsid w:val="001A09FF"/>
    <w:rsid w:val="001C2F58"/>
    <w:rsid w:val="001D77E9"/>
    <w:rsid w:val="001E3BEB"/>
    <w:rsid w:val="001E4248"/>
    <w:rsid w:val="002016E1"/>
    <w:rsid w:val="002264C0"/>
    <w:rsid w:val="0023545E"/>
    <w:rsid w:val="002428EE"/>
    <w:rsid w:val="00245FAA"/>
    <w:rsid w:val="002469B1"/>
    <w:rsid w:val="00252E0D"/>
    <w:rsid w:val="00254611"/>
    <w:rsid w:val="002650B4"/>
    <w:rsid w:val="002931F1"/>
    <w:rsid w:val="00295310"/>
    <w:rsid w:val="00297729"/>
    <w:rsid w:val="00297749"/>
    <w:rsid w:val="00297B72"/>
    <w:rsid w:val="00297C07"/>
    <w:rsid w:val="002A1635"/>
    <w:rsid w:val="002A4512"/>
    <w:rsid w:val="002B0976"/>
    <w:rsid w:val="002B2DF9"/>
    <w:rsid w:val="002B4B5A"/>
    <w:rsid w:val="002B5872"/>
    <w:rsid w:val="002C1891"/>
    <w:rsid w:val="002C70A0"/>
    <w:rsid w:val="002D2992"/>
    <w:rsid w:val="002D2DA6"/>
    <w:rsid w:val="002D528E"/>
    <w:rsid w:val="002F78C4"/>
    <w:rsid w:val="003000B1"/>
    <w:rsid w:val="00303624"/>
    <w:rsid w:val="00305B62"/>
    <w:rsid w:val="00307239"/>
    <w:rsid w:val="0031002A"/>
    <w:rsid w:val="003112B0"/>
    <w:rsid w:val="00316351"/>
    <w:rsid w:val="00335582"/>
    <w:rsid w:val="003368BD"/>
    <w:rsid w:val="00336DE0"/>
    <w:rsid w:val="003405BE"/>
    <w:rsid w:val="00346290"/>
    <w:rsid w:val="00346B01"/>
    <w:rsid w:val="00362379"/>
    <w:rsid w:val="0037353A"/>
    <w:rsid w:val="00376EC6"/>
    <w:rsid w:val="00384C6E"/>
    <w:rsid w:val="00397A84"/>
    <w:rsid w:val="003A4AF4"/>
    <w:rsid w:val="003B2A16"/>
    <w:rsid w:val="003B2D44"/>
    <w:rsid w:val="003B5AB9"/>
    <w:rsid w:val="003C24E9"/>
    <w:rsid w:val="003C5CE5"/>
    <w:rsid w:val="003D112E"/>
    <w:rsid w:val="003D1939"/>
    <w:rsid w:val="003D4D32"/>
    <w:rsid w:val="003E6ADF"/>
    <w:rsid w:val="003E6F64"/>
    <w:rsid w:val="003F25FE"/>
    <w:rsid w:val="003F44EF"/>
    <w:rsid w:val="003F5842"/>
    <w:rsid w:val="00407BCA"/>
    <w:rsid w:val="00417A76"/>
    <w:rsid w:val="00425C23"/>
    <w:rsid w:val="004322BF"/>
    <w:rsid w:val="004339A9"/>
    <w:rsid w:val="00434914"/>
    <w:rsid w:val="00435A2E"/>
    <w:rsid w:val="004376D9"/>
    <w:rsid w:val="00451E50"/>
    <w:rsid w:val="00457F67"/>
    <w:rsid w:val="0046328D"/>
    <w:rsid w:val="00465280"/>
    <w:rsid w:val="00485E6D"/>
    <w:rsid w:val="004A19F3"/>
    <w:rsid w:val="004A5ADE"/>
    <w:rsid w:val="004B22BE"/>
    <w:rsid w:val="004B4CC2"/>
    <w:rsid w:val="004C3019"/>
    <w:rsid w:val="004D0543"/>
    <w:rsid w:val="004D4E37"/>
    <w:rsid w:val="004E5546"/>
    <w:rsid w:val="004F14DF"/>
    <w:rsid w:val="004F4BF5"/>
    <w:rsid w:val="00523EBB"/>
    <w:rsid w:val="00525A95"/>
    <w:rsid w:val="0054064B"/>
    <w:rsid w:val="00544878"/>
    <w:rsid w:val="0055647D"/>
    <w:rsid w:val="00556A7E"/>
    <w:rsid w:val="00560250"/>
    <w:rsid w:val="00567019"/>
    <w:rsid w:val="0057105B"/>
    <w:rsid w:val="00573BC3"/>
    <w:rsid w:val="005766DC"/>
    <w:rsid w:val="00585DEC"/>
    <w:rsid w:val="00595941"/>
    <w:rsid w:val="005A42E6"/>
    <w:rsid w:val="005A4DE8"/>
    <w:rsid w:val="005A56D6"/>
    <w:rsid w:val="005A7859"/>
    <w:rsid w:val="005A7EE6"/>
    <w:rsid w:val="005C4374"/>
    <w:rsid w:val="005D40CE"/>
    <w:rsid w:val="005D7D77"/>
    <w:rsid w:val="005E4859"/>
    <w:rsid w:val="005F679A"/>
    <w:rsid w:val="00602AB4"/>
    <w:rsid w:val="00604699"/>
    <w:rsid w:val="00606720"/>
    <w:rsid w:val="00607560"/>
    <w:rsid w:val="00611759"/>
    <w:rsid w:val="0063729B"/>
    <w:rsid w:val="00646C19"/>
    <w:rsid w:val="00651A6F"/>
    <w:rsid w:val="00652235"/>
    <w:rsid w:val="00652B8F"/>
    <w:rsid w:val="00660A37"/>
    <w:rsid w:val="00663F4F"/>
    <w:rsid w:val="006731FA"/>
    <w:rsid w:val="006742B5"/>
    <w:rsid w:val="006766C8"/>
    <w:rsid w:val="00677C35"/>
    <w:rsid w:val="006871B5"/>
    <w:rsid w:val="006C112A"/>
    <w:rsid w:val="006D72BC"/>
    <w:rsid w:val="006E0482"/>
    <w:rsid w:val="00720247"/>
    <w:rsid w:val="00720457"/>
    <w:rsid w:val="00722C83"/>
    <w:rsid w:val="007337FB"/>
    <w:rsid w:val="007430C6"/>
    <w:rsid w:val="00745559"/>
    <w:rsid w:val="00746B1F"/>
    <w:rsid w:val="0075281D"/>
    <w:rsid w:val="00757939"/>
    <w:rsid w:val="00763CDC"/>
    <w:rsid w:val="00776FBC"/>
    <w:rsid w:val="00782C05"/>
    <w:rsid w:val="007A0749"/>
    <w:rsid w:val="007A11C6"/>
    <w:rsid w:val="007A3B25"/>
    <w:rsid w:val="007B2578"/>
    <w:rsid w:val="007B4888"/>
    <w:rsid w:val="007B511C"/>
    <w:rsid w:val="007B76EF"/>
    <w:rsid w:val="007C0A15"/>
    <w:rsid w:val="007C3249"/>
    <w:rsid w:val="007D5AC2"/>
    <w:rsid w:val="007D6FFF"/>
    <w:rsid w:val="007F5C8F"/>
    <w:rsid w:val="008019E5"/>
    <w:rsid w:val="00812579"/>
    <w:rsid w:val="00813101"/>
    <w:rsid w:val="00814605"/>
    <w:rsid w:val="00821A7E"/>
    <w:rsid w:val="0083091A"/>
    <w:rsid w:val="008329A7"/>
    <w:rsid w:val="0083664C"/>
    <w:rsid w:val="00836A5A"/>
    <w:rsid w:val="00843971"/>
    <w:rsid w:val="0085654C"/>
    <w:rsid w:val="00862B52"/>
    <w:rsid w:val="00864522"/>
    <w:rsid w:val="00866BC0"/>
    <w:rsid w:val="008705A2"/>
    <w:rsid w:val="00873C58"/>
    <w:rsid w:val="008968AD"/>
    <w:rsid w:val="00897240"/>
    <w:rsid w:val="008A03B6"/>
    <w:rsid w:val="008B7A87"/>
    <w:rsid w:val="008D1014"/>
    <w:rsid w:val="008D447B"/>
    <w:rsid w:val="008E0985"/>
    <w:rsid w:val="008E715E"/>
    <w:rsid w:val="009047D0"/>
    <w:rsid w:val="009108D9"/>
    <w:rsid w:val="009114F7"/>
    <w:rsid w:val="009218A4"/>
    <w:rsid w:val="00926579"/>
    <w:rsid w:val="009326E2"/>
    <w:rsid w:val="0093687F"/>
    <w:rsid w:val="00943001"/>
    <w:rsid w:val="00950176"/>
    <w:rsid w:val="00970EAA"/>
    <w:rsid w:val="00972184"/>
    <w:rsid w:val="00976608"/>
    <w:rsid w:val="009770C9"/>
    <w:rsid w:val="009A3FA2"/>
    <w:rsid w:val="009A4112"/>
    <w:rsid w:val="009A5302"/>
    <w:rsid w:val="009A6C11"/>
    <w:rsid w:val="009A7D91"/>
    <w:rsid w:val="009B11F4"/>
    <w:rsid w:val="009B141B"/>
    <w:rsid w:val="009E4062"/>
    <w:rsid w:val="00A0265D"/>
    <w:rsid w:val="00A06146"/>
    <w:rsid w:val="00A070BF"/>
    <w:rsid w:val="00A1158A"/>
    <w:rsid w:val="00A16128"/>
    <w:rsid w:val="00A20F41"/>
    <w:rsid w:val="00A24FC9"/>
    <w:rsid w:val="00A27A32"/>
    <w:rsid w:val="00A33FA5"/>
    <w:rsid w:val="00A465D6"/>
    <w:rsid w:val="00A52E46"/>
    <w:rsid w:val="00A61FCA"/>
    <w:rsid w:val="00A63613"/>
    <w:rsid w:val="00A65E65"/>
    <w:rsid w:val="00A828B2"/>
    <w:rsid w:val="00A82A62"/>
    <w:rsid w:val="00A847D9"/>
    <w:rsid w:val="00A91A07"/>
    <w:rsid w:val="00A92923"/>
    <w:rsid w:val="00AA2A95"/>
    <w:rsid w:val="00AA612E"/>
    <w:rsid w:val="00AD13F0"/>
    <w:rsid w:val="00AD7836"/>
    <w:rsid w:val="00AE4DEF"/>
    <w:rsid w:val="00AE4E30"/>
    <w:rsid w:val="00AF41D9"/>
    <w:rsid w:val="00B01C7B"/>
    <w:rsid w:val="00B0336C"/>
    <w:rsid w:val="00B121E7"/>
    <w:rsid w:val="00B20B98"/>
    <w:rsid w:val="00B220A8"/>
    <w:rsid w:val="00B2373A"/>
    <w:rsid w:val="00B320C9"/>
    <w:rsid w:val="00B40B64"/>
    <w:rsid w:val="00B50686"/>
    <w:rsid w:val="00B61AF0"/>
    <w:rsid w:val="00B700E6"/>
    <w:rsid w:val="00B737BD"/>
    <w:rsid w:val="00B94024"/>
    <w:rsid w:val="00BA1743"/>
    <w:rsid w:val="00BC3967"/>
    <w:rsid w:val="00BC39C6"/>
    <w:rsid w:val="00BC6A0F"/>
    <w:rsid w:val="00BD6A5E"/>
    <w:rsid w:val="00BE3E6C"/>
    <w:rsid w:val="00BE6FA4"/>
    <w:rsid w:val="00C14EB3"/>
    <w:rsid w:val="00C17B65"/>
    <w:rsid w:val="00C34927"/>
    <w:rsid w:val="00C373A4"/>
    <w:rsid w:val="00C436FD"/>
    <w:rsid w:val="00C43B59"/>
    <w:rsid w:val="00C45DF0"/>
    <w:rsid w:val="00C470EC"/>
    <w:rsid w:val="00C51B7A"/>
    <w:rsid w:val="00C52DD8"/>
    <w:rsid w:val="00C603BD"/>
    <w:rsid w:val="00C60646"/>
    <w:rsid w:val="00C653CC"/>
    <w:rsid w:val="00C6611D"/>
    <w:rsid w:val="00C85D15"/>
    <w:rsid w:val="00C86101"/>
    <w:rsid w:val="00C91EBA"/>
    <w:rsid w:val="00C93C1E"/>
    <w:rsid w:val="00C97B2C"/>
    <w:rsid w:val="00CA21EB"/>
    <w:rsid w:val="00CA7E8D"/>
    <w:rsid w:val="00CB2B7D"/>
    <w:rsid w:val="00CB6DCC"/>
    <w:rsid w:val="00CB777B"/>
    <w:rsid w:val="00CC4B2E"/>
    <w:rsid w:val="00CC73D5"/>
    <w:rsid w:val="00CC7478"/>
    <w:rsid w:val="00CE27F3"/>
    <w:rsid w:val="00CF126E"/>
    <w:rsid w:val="00D12028"/>
    <w:rsid w:val="00D14D43"/>
    <w:rsid w:val="00D501CC"/>
    <w:rsid w:val="00D51664"/>
    <w:rsid w:val="00D536BC"/>
    <w:rsid w:val="00D558AC"/>
    <w:rsid w:val="00D55E55"/>
    <w:rsid w:val="00D71425"/>
    <w:rsid w:val="00D84519"/>
    <w:rsid w:val="00D93146"/>
    <w:rsid w:val="00D96F23"/>
    <w:rsid w:val="00DA06D6"/>
    <w:rsid w:val="00DA6739"/>
    <w:rsid w:val="00DC1236"/>
    <w:rsid w:val="00DC5E6B"/>
    <w:rsid w:val="00DC694A"/>
    <w:rsid w:val="00DD17DA"/>
    <w:rsid w:val="00DF6766"/>
    <w:rsid w:val="00E00DA5"/>
    <w:rsid w:val="00E02A8B"/>
    <w:rsid w:val="00E12BAC"/>
    <w:rsid w:val="00E22285"/>
    <w:rsid w:val="00E31960"/>
    <w:rsid w:val="00E35C7F"/>
    <w:rsid w:val="00E50E1E"/>
    <w:rsid w:val="00E57D66"/>
    <w:rsid w:val="00E6010E"/>
    <w:rsid w:val="00E74858"/>
    <w:rsid w:val="00E838C6"/>
    <w:rsid w:val="00E91790"/>
    <w:rsid w:val="00E935D5"/>
    <w:rsid w:val="00E96036"/>
    <w:rsid w:val="00E971FB"/>
    <w:rsid w:val="00EA5EBD"/>
    <w:rsid w:val="00EB3697"/>
    <w:rsid w:val="00EC0C43"/>
    <w:rsid w:val="00EC124B"/>
    <w:rsid w:val="00EC4973"/>
    <w:rsid w:val="00EC4B0D"/>
    <w:rsid w:val="00ED52AD"/>
    <w:rsid w:val="00EE2C7C"/>
    <w:rsid w:val="00EE3E19"/>
    <w:rsid w:val="00EE5CD6"/>
    <w:rsid w:val="00EF056F"/>
    <w:rsid w:val="00EF7EA3"/>
    <w:rsid w:val="00F10B5E"/>
    <w:rsid w:val="00F17371"/>
    <w:rsid w:val="00F22FDB"/>
    <w:rsid w:val="00F3465D"/>
    <w:rsid w:val="00F40C95"/>
    <w:rsid w:val="00F4479A"/>
    <w:rsid w:val="00F45192"/>
    <w:rsid w:val="00F554F0"/>
    <w:rsid w:val="00F56DA8"/>
    <w:rsid w:val="00F607DC"/>
    <w:rsid w:val="00F74FFF"/>
    <w:rsid w:val="00FA2E87"/>
    <w:rsid w:val="00FB3FDE"/>
    <w:rsid w:val="00FC7B4E"/>
    <w:rsid w:val="00FD1331"/>
    <w:rsid w:val="00FD5AB9"/>
    <w:rsid w:val="00FD6F88"/>
    <w:rsid w:val="00FE1718"/>
    <w:rsid w:val="00FF0B3D"/>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min@ntm.edu.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usi.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www.ncver.edu.a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legislation.gov.au/Details/F2013L00160"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i.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8A62B2" w:rsidP="008A62B2">
          <w:pPr>
            <w:pStyle w:val="FCEEF42AB03D4652895753965623ECC02"/>
          </w:pPr>
          <w:r w:rsidRPr="002C1891">
            <w:rPr>
              <w:rStyle w:val="PlaceholderText"/>
              <w:sz w:val="20"/>
              <w:szCs w:val="20"/>
              <w:lang w:val="en-AU"/>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8A62B2" w:rsidP="008A62B2">
          <w:pPr>
            <w:pStyle w:val="76589D93DE1E43C6AE6D75B8C18452902"/>
          </w:pPr>
          <w:r w:rsidRPr="002C1891">
            <w:rPr>
              <w:rStyle w:val="PlaceholderText"/>
              <w:sz w:val="20"/>
              <w:szCs w:val="20"/>
              <w:lang w:val="en-AU"/>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8A62B2" w:rsidP="008A62B2">
          <w:pPr>
            <w:pStyle w:val="E0F3077EBF5B4238BF2B617BB04D15422"/>
          </w:pPr>
          <w:r w:rsidRPr="002C1891">
            <w:rPr>
              <w:rStyle w:val="PlaceholderText"/>
              <w:sz w:val="20"/>
              <w:szCs w:val="20"/>
              <w:lang w:val="en-AU"/>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8A62B2" w:rsidP="008A62B2">
          <w:pPr>
            <w:pStyle w:val="1413DCE489F44276AE18BB510888D6152"/>
          </w:pPr>
          <w:r w:rsidRPr="002C1891">
            <w:rPr>
              <w:rStyle w:val="PlaceholderText"/>
              <w:sz w:val="20"/>
              <w:szCs w:val="20"/>
              <w:lang w:val="en-AU"/>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8A62B2" w:rsidP="008A62B2">
          <w:pPr>
            <w:pStyle w:val="2419DC5F3B0E4531B3EAADC5EA1C2C112"/>
          </w:pPr>
          <w:r w:rsidRPr="009A4112">
            <w:rPr>
              <w:rFonts w:asciiTheme="minorHAnsi" w:hAnsiTheme="minorHAnsi" w:cstheme="minorHAnsi"/>
              <w:color w:val="808080" w:themeColor="background1" w:themeShade="80"/>
              <w:sz w:val="20"/>
              <w:szCs w:val="20"/>
              <w:lang w:val="en-AU"/>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8A62B2" w:rsidP="008A62B2">
          <w:pPr>
            <w:pStyle w:val="8CFB488C12B94A73A4AD149ED3F403942"/>
          </w:pPr>
          <w:r w:rsidRPr="00602AB4">
            <w:rPr>
              <w:rStyle w:val="PlaceholderText"/>
              <w:rFonts w:asciiTheme="minorHAnsi" w:hAnsiTheme="minorHAnsi" w:cstheme="minorHAnsi"/>
              <w:color w:val="808080" w:themeColor="background1" w:themeShade="80"/>
              <w:sz w:val="20"/>
              <w:szCs w:val="20"/>
              <w:lang w:val="en-AU"/>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8A62B2" w:rsidP="008A62B2">
          <w:pPr>
            <w:pStyle w:val="9A4A32A6344646E8865E1C8670C195DC2"/>
          </w:pPr>
          <w:r w:rsidRPr="002C1891">
            <w:rPr>
              <w:rStyle w:val="PlaceholderText"/>
              <w:sz w:val="20"/>
              <w:szCs w:val="20"/>
              <w:lang w:val="en-AU"/>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8A62B2" w:rsidP="008A62B2">
          <w:pPr>
            <w:pStyle w:val="542E715F2DD44A44A506705ED8760BAE2"/>
          </w:pPr>
          <w:r w:rsidRPr="002C1891">
            <w:rPr>
              <w:rStyle w:val="PlaceholderText"/>
              <w:sz w:val="20"/>
              <w:szCs w:val="20"/>
              <w:lang w:val="en-AU"/>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8A62B2" w:rsidP="008A62B2">
          <w:pPr>
            <w:pStyle w:val="855A7457D6BE4F39B39AC36B3BA623472"/>
          </w:pPr>
          <w:r w:rsidRPr="002C1891">
            <w:rPr>
              <w:rStyle w:val="PlaceholderText"/>
              <w:sz w:val="20"/>
              <w:szCs w:val="20"/>
              <w:lang w:val="en-AU"/>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8A62B2" w:rsidP="008A62B2">
          <w:pPr>
            <w:pStyle w:val="A01CF7EBAAB246729E79D9DF339820772"/>
          </w:pPr>
          <w:r w:rsidRPr="002C1891">
            <w:rPr>
              <w:rStyle w:val="PlaceholderText"/>
              <w:sz w:val="20"/>
              <w:szCs w:val="20"/>
              <w:lang w:val="en-AU"/>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8A62B2" w:rsidP="008A62B2">
          <w:pPr>
            <w:pStyle w:val="ADD84BACE87C4CB4B55F805EA9EB0A082"/>
          </w:pPr>
          <w:r w:rsidRPr="002C1891">
            <w:rPr>
              <w:rStyle w:val="PlaceholderText"/>
              <w:sz w:val="20"/>
              <w:szCs w:val="20"/>
              <w:lang w:val="en-AU"/>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8A62B2" w:rsidP="008A62B2">
          <w:pPr>
            <w:pStyle w:val="56F06F583C64425D96AC30D3BFE8E8432"/>
          </w:pPr>
          <w:r w:rsidRPr="002C1891">
            <w:rPr>
              <w:rStyle w:val="PlaceholderText"/>
              <w:sz w:val="20"/>
              <w:szCs w:val="20"/>
              <w:lang w:val="en-AU"/>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8A62B2" w:rsidP="008A62B2">
          <w:pPr>
            <w:pStyle w:val="7531B55B9AE24B50859C38F0A4097DD02"/>
          </w:pPr>
          <w:r w:rsidRPr="002C1891">
            <w:rPr>
              <w:rStyle w:val="PlaceholderText"/>
              <w:sz w:val="20"/>
              <w:szCs w:val="20"/>
              <w:lang w:val="en-AU"/>
            </w:rPr>
            <w:t>Click here to enter text.</w:t>
          </w:r>
        </w:p>
      </w:docPartBody>
    </w:docPart>
    <w:docPart>
      <w:docPartPr>
        <w:name w:val="C33EB4A9367A4998B13B228B7183C2C3"/>
        <w:category>
          <w:name w:val="General"/>
          <w:gallery w:val="placeholder"/>
        </w:category>
        <w:types>
          <w:type w:val="bbPlcHdr"/>
        </w:types>
        <w:behaviors>
          <w:behavior w:val="content"/>
        </w:behaviors>
        <w:guid w:val="{5CB1C94F-4B78-4A98-972A-65A9A90A9633}"/>
      </w:docPartPr>
      <w:docPartBody>
        <w:p w:rsidR="00C05B39" w:rsidRDefault="008A62B2" w:rsidP="008A62B2">
          <w:pPr>
            <w:pStyle w:val="C33EB4A9367A4998B13B228B7183C2C32"/>
          </w:pPr>
          <w:r w:rsidRPr="009326E2">
            <w:rPr>
              <w:rStyle w:val="PlaceholderText"/>
              <w:lang w:val="en-AU"/>
            </w:rPr>
            <w:t>Click here to enter text.</w:t>
          </w:r>
        </w:p>
      </w:docPartBody>
    </w:docPart>
    <w:docPart>
      <w:docPartPr>
        <w:name w:val="BEA092F6036A424A8CA2D95D957DB5E2"/>
        <w:category>
          <w:name w:val="General"/>
          <w:gallery w:val="placeholder"/>
        </w:category>
        <w:types>
          <w:type w:val="bbPlcHdr"/>
        </w:types>
        <w:behaviors>
          <w:behavior w:val="content"/>
        </w:behaviors>
        <w:guid w:val="{C92DC476-734F-43CB-8217-B7FD651B2A6D}"/>
      </w:docPartPr>
      <w:docPartBody>
        <w:p w:rsidR="00C05B39" w:rsidRDefault="008A62B2" w:rsidP="008A62B2">
          <w:pPr>
            <w:pStyle w:val="BEA092F6036A424A8CA2D95D957DB5E22"/>
          </w:pPr>
          <w:r w:rsidRPr="009326E2">
            <w:rPr>
              <w:rStyle w:val="PlaceholderText"/>
              <w:lang w:val="en-AU"/>
            </w:rPr>
            <w:t>Click here to enter text.</w:t>
          </w:r>
        </w:p>
      </w:docPartBody>
    </w:docPart>
    <w:docPart>
      <w:docPartPr>
        <w:name w:val="DefaultPlaceholder_-1854013440"/>
        <w:category>
          <w:name w:val="General"/>
          <w:gallery w:val="placeholder"/>
        </w:category>
        <w:types>
          <w:type w:val="bbPlcHdr"/>
        </w:types>
        <w:behaviors>
          <w:behavior w:val="content"/>
        </w:behaviors>
        <w:guid w:val="{8825900D-C045-4143-9902-AB42DDCDFA01}"/>
      </w:docPartPr>
      <w:docPartBody>
        <w:p w:rsidR="00D757E5" w:rsidRDefault="002214F1">
          <w:r w:rsidRPr="00C313C1">
            <w:rPr>
              <w:rStyle w:val="PlaceholderText"/>
            </w:rPr>
            <w:t>Click or tap here to enter text.</w:t>
          </w:r>
        </w:p>
      </w:docPartBody>
    </w:docPart>
    <w:docPart>
      <w:docPartPr>
        <w:name w:val="010149695BA1494EB204D6E70A5D0D1D"/>
        <w:category>
          <w:name w:val="General"/>
          <w:gallery w:val="placeholder"/>
        </w:category>
        <w:types>
          <w:type w:val="bbPlcHdr"/>
        </w:types>
        <w:behaviors>
          <w:behavior w:val="content"/>
        </w:behaviors>
        <w:guid w:val="{C48B268D-B1C5-4EF4-839A-FE5E3B2AAE07}"/>
      </w:docPartPr>
      <w:docPartBody>
        <w:p w:rsidR="00D757E5" w:rsidRDefault="008A62B2" w:rsidP="008A62B2">
          <w:pPr>
            <w:pStyle w:val="010149695BA1494EB204D6E70A5D0D1D2"/>
          </w:pPr>
          <w:r w:rsidRPr="00C313C1">
            <w:rPr>
              <w:rStyle w:val="PlaceholderText"/>
            </w:rPr>
            <w:t>Choose an item.</w:t>
          </w:r>
        </w:p>
      </w:docPartBody>
    </w:docPart>
    <w:docPart>
      <w:docPartPr>
        <w:name w:val="1FA5CFFC61654AE5BB19AE2F1AFD3D68"/>
        <w:category>
          <w:name w:val="General"/>
          <w:gallery w:val="placeholder"/>
        </w:category>
        <w:types>
          <w:type w:val="bbPlcHdr"/>
        </w:types>
        <w:behaviors>
          <w:behavior w:val="content"/>
        </w:behaviors>
        <w:guid w:val="{A141A9C5-265F-49D2-AA15-60C0D7F7A86D}"/>
      </w:docPartPr>
      <w:docPartBody>
        <w:p w:rsidR="00D757E5" w:rsidRDefault="008A62B2" w:rsidP="008A62B2">
          <w:pPr>
            <w:pStyle w:val="1FA5CFFC61654AE5BB19AE2F1AFD3D682"/>
          </w:pPr>
          <w:r w:rsidRPr="00C313C1">
            <w:rPr>
              <w:rStyle w:val="PlaceholderText"/>
            </w:rPr>
            <w:t>Choose an item.</w:t>
          </w:r>
        </w:p>
      </w:docPartBody>
    </w:docPart>
    <w:docPart>
      <w:docPartPr>
        <w:name w:val="5699F969A5914A74A8F42CBCE46798EA"/>
        <w:category>
          <w:name w:val="General"/>
          <w:gallery w:val="placeholder"/>
        </w:category>
        <w:types>
          <w:type w:val="bbPlcHdr"/>
        </w:types>
        <w:behaviors>
          <w:behavior w:val="content"/>
        </w:behaviors>
        <w:guid w:val="{A6BBCA72-F5B6-44AC-9389-BD4A39EDD5AD}"/>
      </w:docPartPr>
      <w:docPartBody>
        <w:p w:rsidR="00A01BE1" w:rsidRDefault="008A62B2" w:rsidP="008A62B2">
          <w:pPr>
            <w:pStyle w:val="5699F969A5914A74A8F42CBCE46798EA1"/>
          </w:pPr>
          <w:r w:rsidRPr="004F4BF5">
            <w:rPr>
              <w:rStyle w:val="PlaceholderText"/>
              <w:rFonts w:asciiTheme="minorHAnsi" w:hAnsiTheme="minorHAnsi" w:cstheme="minorHAnsi"/>
              <w:color w:val="808080" w:themeColor="background1" w:themeShade="80"/>
              <w:sz w:val="20"/>
              <w:szCs w:val="20"/>
            </w:rPr>
            <w:t>Type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144581"/>
    <w:rsid w:val="00195B84"/>
    <w:rsid w:val="002214F1"/>
    <w:rsid w:val="00243C01"/>
    <w:rsid w:val="00294B23"/>
    <w:rsid w:val="002C70DF"/>
    <w:rsid w:val="00376D0A"/>
    <w:rsid w:val="003B34B5"/>
    <w:rsid w:val="003E29F0"/>
    <w:rsid w:val="00454C3D"/>
    <w:rsid w:val="005A6527"/>
    <w:rsid w:val="005C416C"/>
    <w:rsid w:val="005D34D8"/>
    <w:rsid w:val="007028E5"/>
    <w:rsid w:val="008251AE"/>
    <w:rsid w:val="008A62B2"/>
    <w:rsid w:val="009765F0"/>
    <w:rsid w:val="00A01BE1"/>
    <w:rsid w:val="00AA070A"/>
    <w:rsid w:val="00AD5992"/>
    <w:rsid w:val="00B02423"/>
    <w:rsid w:val="00C05B39"/>
    <w:rsid w:val="00C17EE0"/>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2B2"/>
    <w:rPr>
      <w:color w:val="808080"/>
    </w:rPr>
  </w:style>
  <w:style w:type="paragraph" w:customStyle="1" w:styleId="FCEEF42AB03D4652895753965623ECC02">
    <w:name w:val="FCEEF42AB03D4652895753965623ECC02"/>
    <w:rsid w:val="008A62B2"/>
    <w:pPr>
      <w:spacing w:after="0" w:line="240" w:lineRule="auto"/>
    </w:pPr>
    <w:rPr>
      <w:rFonts w:ascii="Arial" w:eastAsiaTheme="minorHAnsi" w:hAnsi="Arial"/>
      <w:lang w:val="en-US" w:eastAsia="en-US"/>
    </w:rPr>
  </w:style>
  <w:style w:type="paragraph" w:customStyle="1" w:styleId="76589D93DE1E43C6AE6D75B8C18452902">
    <w:name w:val="76589D93DE1E43C6AE6D75B8C18452902"/>
    <w:rsid w:val="008A62B2"/>
    <w:pPr>
      <w:spacing w:after="0" w:line="240" w:lineRule="auto"/>
    </w:pPr>
    <w:rPr>
      <w:rFonts w:ascii="Arial" w:eastAsiaTheme="minorHAnsi" w:hAnsi="Arial"/>
      <w:lang w:val="en-US" w:eastAsia="en-US"/>
    </w:rPr>
  </w:style>
  <w:style w:type="paragraph" w:customStyle="1" w:styleId="E0F3077EBF5B4238BF2B617BB04D15422">
    <w:name w:val="E0F3077EBF5B4238BF2B617BB04D15422"/>
    <w:rsid w:val="008A62B2"/>
    <w:pPr>
      <w:spacing w:after="0" w:line="240" w:lineRule="auto"/>
    </w:pPr>
    <w:rPr>
      <w:rFonts w:ascii="Arial" w:eastAsiaTheme="minorHAnsi" w:hAnsi="Arial"/>
      <w:lang w:val="en-US" w:eastAsia="en-US"/>
    </w:rPr>
  </w:style>
  <w:style w:type="paragraph" w:customStyle="1" w:styleId="1413DCE489F44276AE18BB510888D6152">
    <w:name w:val="1413DCE489F44276AE18BB510888D6152"/>
    <w:rsid w:val="008A62B2"/>
    <w:pPr>
      <w:spacing w:after="0" w:line="240" w:lineRule="auto"/>
    </w:pPr>
    <w:rPr>
      <w:rFonts w:ascii="Arial" w:eastAsiaTheme="minorHAnsi" w:hAnsi="Arial"/>
      <w:lang w:val="en-US" w:eastAsia="en-US"/>
    </w:rPr>
  </w:style>
  <w:style w:type="paragraph" w:customStyle="1" w:styleId="2419DC5F3B0E4531B3EAADC5EA1C2C112">
    <w:name w:val="2419DC5F3B0E4531B3EAADC5EA1C2C112"/>
    <w:rsid w:val="008A62B2"/>
    <w:pPr>
      <w:spacing w:after="0" w:line="240" w:lineRule="auto"/>
    </w:pPr>
    <w:rPr>
      <w:rFonts w:ascii="Arial" w:eastAsiaTheme="minorHAnsi" w:hAnsi="Arial"/>
      <w:lang w:val="en-US" w:eastAsia="en-US"/>
    </w:rPr>
  </w:style>
  <w:style w:type="paragraph" w:customStyle="1" w:styleId="8CFB488C12B94A73A4AD149ED3F403942">
    <w:name w:val="8CFB488C12B94A73A4AD149ED3F403942"/>
    <w:rsid w:val="008A62B2"/>
    <w:pPr>
      <w:spacing w:after="0" w:line="240" w:lineRule="auto"/>
    </w:pPr>
    <w:rPr>
      <w:rFonts w:ascii="Arial" w:eastAsiaTheme="minorHAnsi" w:hAnsi="Arial"/>
      <w:lang w:val="en-US" w:eastAsia="en-US"/>
    </w:rPr>
  </w:style>
  <w:style w:type="paragraph" w:customStyle="1" w:styleId="5699F969A5914A74A8F42CBCE46798EA1">
    <w:name w:val="5699F969A5914A74A8F42CBCE46798EA1"/>
    <w:rsid w:val="008A62B2"/>
    <w:pPr>
      <w:spacing w:after="0" w:line="240" w:lineRule="auto"/>
    </w:pPr>
    <w:rPr>
      <w:rFonts w:ascii="Arial" w:eastAsiaTheme="minorHAnsi" w:hAnsi="Arial"/>
      <w:lang w:val="en-US" w:eastAsia="en-US"/>
    </w:rPr>
  </w:style>
  <w:style w:type="paragraph" w:customStyle="1" w:styleId="9A4A32A6344646E8865E1C8670C195DC2">
    <w:name w:val="9A4A32A6344646E8865E1C8670C195DC2"/>
    <w:rsid w:val="008A62B2"/>
    <w:pPr>
      <w:spacing w:after="0" w:line="240" w:lineRule="auto"/>
    </w:pPr>
    <w:rPr>
      <w:rFonts w:ascii="Arial" w:eastAsiaTheme="minorHAnsi" w:hAnsi="Arial"/>
      <w:lang w:val="en-US" w:eastAsia="en-US"/>
    </w:rPr>
  </w:style>
  <w:style w:type="paragraph" w:customStyle="1" w:styleId="542E715F2DD44A44A506705ED8760BAE2">
    <w:name w:val="542E715F2DD44A44A506705ED8760BAE2"/>
    <w:rsid w:val="008A62B2"/>
    <w:pPr>
      <w:spacing w:after="0" w:line="240" w:lineRule="auto"/>
    </w:pPr>
    <w:rPr>
      <w:rFonts w:ascii="Arial" w:eastAsiaTheme="minorHAnsi" w:hAnsi="Arial"/>
      <w:lang w:val="en-US" w:eastAsia="en-US"/>
    </w:rPr>
  </w:style>
  <w:style w:type="paragraph" w:customStyle="1" w:styleId="855A7457D6BE4F39B39AC36B3BA623472">
    <w:name w:val="855A7457D6BE4F39B39AC36B3BA623472"/>
    <w:rsid w:val="008A62B2"/>
    <w:pPr>
      <w:spacing w:after="0" w:line="240" w:lineRule="auto"/>
    </w:pPr>
    <w:rPr>
      <w:rFonts w:ascii="Arial" w:eastAsiaTheme="minorHAnsi" w:hAnsi="Arial"/>
      <w:lang w:val="en-US" w:eastAsia="en-US"/>
    </w:rPr>
  </w:style>
  <w:style w:type="paragraph" w:customStyle="1" w:styleId="A01CF7EBAAB246729E79D9DF339820772">
    <w:name w:val="A01CF7EBAAB246729E79D9DF339820772"/>
    <w:rsid w:val="008A62B2"/>
    <w:pPr>
      <w:spacing w:after="0" w:line="240" w:lineRule="auto"/>
    </w:pPr>
    <w:rPr>
      <w:rFonts w:ascii="Arial" w:eastAsiaTheme="minorHAnsi" w:hAnsi="Arial"/>
      <w:lang w:val="en-US" w:eastAsia="en-US"/>
    </w:rPr>
  </w:style>
  <w:style w:type="paragraph" w:customStyle="1" w:styleId="ADD84BACE87C4CB4B55F805EA9EB0A082">
    <w:name w:val="ADD84BACE87C4CB4B55F805EA9EB0A082"/>
    <w:rsid w:val="008A62B2"/>
    <w:pPr>
      <w:spacing w:after="0" w:line="240" w:lineRule="auto"/>
    </w:pPr>
    <w:rPr>
      <w:rFonts w:ascii="Arial" w:eastAsiaTheme="minorHAnsi" w:hAnsi="Arial"/>
      <w:lang w:val="en-US" w:eastAsia="en-US"/>
    </w:rPr>
  </w:style>
  <w:style w:type="paragraph" w:customStyle="1" w:styleId="56F06F583C64425D96AC30D3BFE8E8432">
    <w:name w:val="56F06F583C64425D96AC30D3BFE8E8432"/>
    <w:rsid w:val="008A62B2"/>
    <w:pPr>
      <w:spacing w:after="0" w:line="240" w:lineRule="auto"/>
    </w:pPr>
    <w:rPr>
      <w:rFonts w:ascii="Arial" w:eastAsiaTheme="minorHAnsi" w:hAnsi="Arial"/>
      <w:lang w:val="en-US" w:eastAsia="en-US"/>
    </w:rPr>
  </w:style>
  <w:style w:type="paragraph" w:customStyle="1" w:styleId="010149695BA1494EB204D6E70A5D0D1D2">
    <w:name w:val="010149695BA1494EB204D6E70A5D0D1D2"/>
    <w:rsid w:val="008A62B2"/>
    <w:pPr>
      <w:spacing w:after="0" w:line="240" w:lineRule="auto"/>
    </w:pPr>
    <w:rPr>
      <w:rFonts w:ascii="Arial" w:eastAsiaTheme="minorHAnsi" w:hAnsi="Arial"/>
      <w:lang w:val="en-US" w:eastAsia="en-US"/>
    </w:rPr>
  </w:style>
  <w:style w:type="paragraph" w:customStyle="1" w:styleId="1FA5CFFC61654AE5BB19AE2F1AFD3D682">
    <w:name w:val="1FA5CFFC61654AE5BB19AE2F1AFD3D682"/>
    <w:rsid w:val="008A62B2"/>
    <w:pPr>
      <w:spacing w:after="0" w:line="240" w:lineRule="auto"/>
    </w:pPr>
    <w:rPr>
      <w:rFonts w:ascii="Arial" w:eastAsiaTheme="minorHAnsi" w:hAnsi="Arial"/>
      <w:lang w:val="en-US" w:eastAsia="en-US"/>
    </w:rPr>
  </w:style>
  <w:style w:type="paragraph" w:customStyle="1" w:styleId="7531B55B9AE24B50859C38F0A4097DD02">
    <w:name w:val="7531B55B9AE24B50859C38F0A4097DD02"/>
    <w:rsid w:val="008A62B2"/>
    <w:pPr>
      <w:spacing w:after="0" w:line="240" w:lineRule="auto"/>
    </w:pPr>
    <w:rPr>
      <w:rFonts w:ascii="Arial" w:eastAsiaTheme="minorHAnsi" w:hAnsi="Arial"/>
      <w:lang w:val="en-US" w:eastAsia="en-US"/>
    </w:rPr>
  </w:style>
  <w:style w:type="paragraph" w:customStyle="1" w:styleId="C33EB4A9367A4998B13B228B7183C2C32">
    <w:name w:val="C33EB4A9367A4998B13B228B7183C2C32"/>
    <w:rsid w:val="008A62B2"/>
    <w:pPr>
      <w:spacing w:after="0" w:line="240" w:lineRule="auto"/>
    </w:pPr>
    <w:rPr>
      <w:rFonts w:ascii="Arial" w:eastAsiaTheme="minorHAnsi" w:hAnsi="Arial"/>
      <w:lang w:val="en-US" w:eastAsia="en-US"/>
    </w:rPr>
  </w:style>
  <w:style w:type="paragraph" w:customStyle="1" w:styleId="BEA092F6036A424A8CA2D95D957DB5E22">
    <w:name w:val="BEA092F6036A424A8CA2D95D957DB5E22"/>
    <w:rsid w:val="008A62B2"/>
    <w:pPr>
      <w:spacing w:after="0" w:line="240" w:lineRule="auto"/>
    </w:pPr>
    <w:rPr>
      <w:rFonts w:ascii="Arial" w:eastAsiaTheme="minorHAnsi" w:hAnsi="Arial"/>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1" ma:contentTypeDescription="Create a new document." ma:contentTypeScope="" ma:versionID="4cba72d3a45faa145eb2de6763c59796">
  <xsd:schema xmlns:xsd="http://www.w3.org/2001/XMLSchema" xmlns:xs="http://www.w3.org/2001/XMLSchema" xmlns:p="http://schemas.microsoft.com/office/2006/metadata/properties" xmlns:ns2="13958a42-153c-4a9d-bdae-8ac02bb3bec2" targetNamespace="http://schemas.microsoft.com/office/2006/metadata/properties" ma:root="true" ma:fieldsID="c71c4d46067109a14fb17a7e6c6303ed"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489A55-3139-48A9-88D7-E5EEE693C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DFF2B6-B7CC-49A2-B9D4-919FAF59C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904</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10</cp:revision>
  <cp:lastPrinted>2020-01-29T22:49:00Z</cp:lastPrinted>
  <dcterms:created xsi:type="dcterms:W3CDTF">2021-09-08T05:29:00Z</dcterms:created>
  <dcterms:modified xsi:type="dcterms:W3CDTF">2021-09-08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